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87DA" w14:textId="77777777" w:rsidR="002C47C7" w:rsidRDefault="002C47C7" w:rsidP="000448D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OMPS266F : Computer Architecture</w:t>
      </w:r>
    </w:p>
    <w:p w14:paraId="1F6B7FED" w14:textId="77777777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54905B10" w14:textId="00BA7F87" w:rsidR="009774EA" w:rsidRPr="00827B48" w:rsidRDefault="002C47C7" w:rsidP="00827B4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utorial </w:t>
      </w:r>
      <w:r w:rsidR="006353D2">
        <w:rPr>
          <w:rFonts w:ascii="Calibri" w:eastAsia="Calibri" w:hAnsi="Calibri" w:cs="Calibri"/>
          <w:color w:val="000000"/>
        </w:rPr>
        <w:t>1</w:t>
      </w:r>
      <w:r>
        <w:rPr>
          <w:rFonts w:ascii="Calibri" w:eastAsia="Calibri" w:hAnsi="Calibri" w:cs="Calibri"/>
          <w:color w:val="000000"/>
        </w:rPr>
        <w:t xml:space="preserve"> : </w:t>
      </w:r>
      <w:r w:rsidR="00827B48">
        <w:rPr>
          <w:rFonts w:ascii="Calibri" w:eastAsia="Calibri" w:hAnsi="Calibri" w:cs="Calibri"/>
          <w:color w:val="000000"/>
        </w:rPr>
        <w:t>Programmable Computers</w:t>
      </w:r>
    </w:p>
    <w:p w14:paraId="0B28570E" w14:textId="4F5D09E0" w:rsidR="0039702D" w:rsidRDefault="0039702D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eading=h.gjdgxs" w:colFirst="0" w:colLast="0"/>
      <w:bookmarkEnd w:id="0"/>
    </w:p>
    <w:p w14:paraId="3F50BF6D" w14:textId="382E3BA0" w:rsidR="00264753" w:rsidRPr="00264753" w:rsidRDefault="00264753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ection 1 :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ab/>
      </w:r>
      <w:r w:rsidR="00F37DF4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Revision of </w:t>
      </w:r>
      <w:r w:rsidR="00827B48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Concepts</w:t>
      </w:r>
    </w:p>
    <w:p w14:paraId="54E83B2E" w14:textId="29667D5B" w:rsidR="009774EA" w:rsidRDefault="009774EA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9774EA" w14:paraId="3ADA6063" w14:textId="77777777" w:rsidTr="009774EA">
        <w:tc>
          <w:tcPr>
            <w:tcW w:w="9019" w:type="dxa"/>
          </w:tcPr>
          <w:p w14:paraId="63291A14" w14:textId="4CB8EB1C" w:rsidR="009774EA" w:rsidRPr="009774EA" w:rsidRDefault="00827B48" w:rsidP="00D844AD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="Calibri" w:hAnsi="Calibri" w:cs="Calibri" w:hint="eastAsia"/>
                <w:color w:val="000000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 xml:space="preserve">uestion 1 : </w:t>
            </w: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ab/>
              <w:t>A ___________ is a computer that can be re-purposed.</w:t>
            </w:r>
          </w:p>
        </w:tc>
      </w:tr>
      <w:tr w:rsidR="009774EA" w14:paraId="1AEEED06" w14:textId="77777777" w:rsidTr="00D03EFC">
        <w:tc>
          <w:tcPr>
            <w:tcW w:w="9019" w:type="dxa"/>
            <w:shd w:val="clear" w:color="auto" w:fill="FFF2CC" w:themeFill="accent4" w:themeFillTint="33"/>
          </w:tcPr>
          <w:p w14:paraId="66B077C0" w14:textId="30CC04C3" w:rsidR="009774EA" w:rsidRPr="00D03EFC" w:rsidRDefault="00063EFA" w:rsidP="00D844AD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Programmable computer</w:t>
            </w:r>
          </w:p>
        </w:tc>
      </w:tr>
    </w:tbl>
    <w:p w14:paraId="73ACB02A" w14:textId="6FE2E6F6" w:rsidR="00D03EFC" w:rsidRDefault="00D03EFC" w:rsidP="00827B4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D03EFC" w14:paraId="496648E6" w14:textId="77777777" w:rsidTr="006C656B">
        <w:tc>
          <w:tcPr>
            <w:tcW w:w="9019" w:type="dxa"/>
          </w:tcPr>
          <w:p w14:paraId="6693A678" w14:textId="0AFEE6A4" w:rsidR="00D03EFC" w:rsidRPr="00827B48" w:rsidRDefault="00827B48" w:rsidP="00827B4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2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____________</w:t>
            </w:r>
            <w:r w:rsidRPr="00827B4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s a major component of a programmable computer, which is responsible for the execution of instructions.</w:t>
            </w:r>
          </w:p>
        </w:tc>
      </w:tr>
      <w:tr w:rsidR="00D03EFC" w14:paraId="5B87235B" w14:textId="77777777" w:rsidTr="006C656B">
        <w:tc>
          <w:tcPr>
            <w:tcW w:w="9019" w:type="dxa"/>
            <w:shd w:val="clear" w:color="auto" w:fill="FFF2CC" w:themeFill="accent4" w:themeFillTint="33"/>
          </w:tcPr>
          <w:p w14:paraId="74076A55" w14:textId="50C74055" w:rsidR="00A67F24" w:rsidRPr="00D03EFC" w:rsidRDefault="00C02CD9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Arithmetic Processing Unit</w:t>
            </w:r>
          </w:p>
        </w:tc>
      </w:tr>
    </w:tbl>
    <w:p w14:paraId="59EFFB97" w14:textId="18154B85" w:rsidR="00D03EFC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827B48" w14:paraId="5E55F8A6" w14:textId="77777777" w:rsidTr="00755471">
        <w:tc>
          <w:tcPr>
            <w:tcW w:w="9019" w:type="dxa"/>
          </w:tcPr>
          <w:p w14:paraId="463AF1AB" w14:textId="3217E1C4" w:rsidR="00827B48" w:rsidRPr="00827B48" w:rsidRDefault="00827B48" w:rsidP="00F37D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3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827B4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Memory is a component that supports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___________</w:t>
            </w:r>
            <w:r w:rsidRPr="00827B4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r w:rsidR="00BB03AE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</w:t>
            </w:r>
            <w:r w:rsidR="00F37DF4" w:rsidRPr="00827B4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827B4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reviously stored data.</w:t>
            </w:r>
          </w:p>
        </w:tc>
      </w:tr>
      <w:tr w:rsidR="00827B48" w14:paraId="2384A0E8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2330D5BE" w14:textId="7E0077FC" w:rsidR="00827B48" w:rsidRPr="00D03EFC" w:rsidRDefault="00517988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verwrite</w:t>
            </w:r>
          </w:p>
        </w:tc>
      </w:tr>
    </w:tbl>
    <w:p w14:paraId="5E0A3ABF" w14:textId="03D6E468" w:rsidR="00264753" w:rsidRDefault="0026475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BD5BE4" w14:paraId="15E1EBF1" w14:textId="77777777" w:rsidTr="00755471">
        <w:tc>
          <w:tcPr>
            <w:tcW w:w="9019" w:type="dxa"/>
          </w:tcPr>
          <w:p w14:paraId="6BFE4D21" w14:textId="5D81220C" w:rsidR="00BD5BE4" w:rsidRPr="00827B48" w:rsidRDefault="00BD5BE4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4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 xml:space="preserve">_________ </w:t>
            </w:r>
            <w:r w:rsidRPr="00BD5BE4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re two components that connect the programmable computer and the outside world.</w:t>
            </w:r>
          </w:p>
        </w:tc>
      </w:tr>
      <w:tr w:rsidR="00BD5BE4" w14:paraId="0C2B6621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17254742" w14:textId="3E5CE3D5" w:rsidR="00BD5BE4" w:rsidRPr="00D03EFC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I / O</w:t>
            </w:r>
          </w:p>
        </w:tc>
      </w:tr>
    </w:tbl>
    <w:p w14:paraId="660514DD" w14:textId="7622D4E3" w:rsidR="00BD5BE4" w:rsidRDefault="00BD5BE4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BD5BE4" w14:paraId="00BBEB4F" w14:textId="77777777" w:rsidTr="00755471">
        <w:tc>
          <w:tcPr>
            <w:tcW w:w="9019" w:type="dxa"/>
          </w:tcPr>
          <w:p w14:paraId="1AF9EB13" w14:textId="6EF822DD" w:rsidR="00BD5BE4" w:rsidRPr="00827B48" w:rsidRDefault="00BD5BE4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5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BD5BE4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The ALU and the programmable computer use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__________</w:t>
            </w:r>
            <w:r w:rsidRPr="00BD5BE4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to code data in electrical signals.</w:t>
            </w:r>
          </w:p>
        </w:tc>
      </w:tr>
      <w:tr w:rsidR="00BD5BE4" w14:paraId="3A3F8F25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443EDA0A" w14:textId="0CFEE892" w:rsidR="00BD5BE4" w:rsidRPr="00D03EFC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Binary (bits)</w:t>
            </w:r>
          </w:p>
        </w:tc>
      </w:tr>
    </w:tbl>
    <w:p w14:paraId="314E1149" w14:textId="336357C2" w:rsidR="00BD5BE4" w:rsidRDefault="00BD5BE4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BD5BE4" w14:paraId="00580397" w14:textId="77777777" w:rsidTr="00755471">
        <w:tc>
          <w:tcPr>
            <w:tcW w:w="9019" w:type="dxa"/>
          </w:tcPr>
          <w:p w14:paraId="48CD202C" w14:textId="13B27511" w:rsidR="00BD5BE4" w:rsidRPr="00827B48" w:rsidRDefault="00BD5BE4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6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BD5BE4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The ALU uses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________</w:t>
            </w:r>
            <w:r w:rsidRPr="00BD5BE4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to code numbers for arithmetic and logic operations.</w:t>
            </w:r>
          </w:p>
        </w:tc>
      </w:tr>
      <w:tr w:rsidR="00BD5BE4" w14:paraId="334DBB52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4B8E75E5" w14:textId="5D889741" w:rsidR="001F302E" w:rsidRPr="00D03EFC" w:rsidRDefault="001F302E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052A74BD" w14:textId="77777777" w:rsidR="00BD5BE4" w:rsidRPr="00BD5BE4" w:rsidRDefault="00BD5BE4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BD5BE4" w14:paraId="73C85D9C" w14:textId="77777777" w:rsidTr="00235CEA">
        <w:tc>
          <w:tcPr>
            <w:tcW w:w="9019" w:type="dxa"/>
          </w:tcPr>
          <w:p w14:paraId="592ECF02" w14:textId="4E93A302" w:rsidR="001F302E" w:rsidRPr="00235CEA" w:rsidRDefault="00BD5BE4" w:rsidP="00235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7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="001F302E" w:rsidRPr="001F302E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The ALU uses </w:t>
            </w:r>
            <w:r w:rsidR="001F302E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_________</w:t>
            </w:r>
            <w:r w:rsidR="001F302E" w:rsidRPr="001F302E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for addition and subtraction of positive and negative numbers.</w:t>
            </w:r>
          </w:p>
        </w:tc>
      </w:tr>
      <w:tr w:rsidR="00BD5BE4" w14:paraId="134C42D2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68BC1A5D" w14:textId="5C1F86D5" w:rsidR="00BD5BE4" w:rsidRPr="00D03EFC" w:rsidRDefault="00BD5BE4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6A46C235" w14:textId="77777777" w:rsidR="00332EC5" w:rsidRPr="00332EC5" w:rsidRDefault="00332EC5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5B7C91C2" w14:textId="05B7766C" w:rsidR="00264753" w:rsidRPr="00264753" w:rsidRDefault="00264753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ection 2 : </w:t>
      </w:r>
      <w:r w:rsidR="003C3F88" w:rsidRPr="003C3F88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Numbering Systems</w:t>
      </w:r>
    </w:p>
    <w:p w14:paraId="563972C7" w14:textId="77777777" w:rsidR="00264753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3EE4E283" w14:textId="649C194C" w:rsidR="003C3F88" w:rsidRDefault="003C3F88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3C3F88">
        <w:rPr>
          <w:rFonts w:ascii="Calibri" w:hAnsi="Calibri" w:cs="Calibri"/>
          <w:color w:val="000000"/>
          <w:sz w:val="22"/>
          <w:szCs w:val="22"/>
          <w:lang w:eastAsia="zh-TW"/>
        </w:rPr>
        <w:t>A number is a representation of its value in a meaningful form. The value of a number expressed in base b.</w:t>
      </w:r>
    </w:p>
    <w:p w14:paraId="53835299" w14:textId="70049730" w:rsidR="003C3F88" w:rsidRDefault="003C3F88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4BF0377D" w14:textId="39DE853C" w:rsidR="003C3F88" w:rsidRPr="001F6E2C" w:rsidRDefault="003C3F88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  <w:bCs/>
          <w:color w:val="000000"/>
          <w:sz w:val="22"/>
          <w:szCs w:val="22"/>
          <w:lang w:eastAsia="zh-TW"/>
        </w:rPr>
      </w:pPr>
      <w:r w:rsidRPr="003C3F88">
        <w:rPr>
          <w:rFonts w:ascii="Calibri" w:hAnsi="Calibri" w:cs="Calibri"/>
          <w:b/>
          <w:bCs/>
          <w:color w:val="000000"/>
          <w:sz w:val="22"/>
          <w:szCs w:val="22"/>
          <w:lang w:eastAsia="zh-TW"/>
        </w:rPr>
        <w:t>Method 1 : Convert decimal number to base b</w:t>
      </w:r>
    </w:p>
    <w:p w14:paraId="3B6333B6" w14:textId="1B54A348" w:rsidR="001F6E2C" w:rsidRDefault="003C3F88" w:rsidP="003C3F8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Check </w:t>
      </w:r>
      <w:r w:rsidR="00F37DF4">
        <w:rPr>
          <w:rFonts w:ascii="Calibri" w:hAnsi="Calibri" w:cs="Calibri"/>
          <w:color w:val="000000"/>
          <w:sz w:val="22"/>
          <w:szCs w:val="22"/>
          <w:lang w:eastAsia="zh-TW"/>
        </w:rPr>
        <w:t xml:space="preserve">whether 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the number is greater than zero (0).</w:t>
      </w:r>
    </w:p>
    <w:p w14:paraId="584B5C2D" w14:textId="31287157" w:rsidR="001F6E2C" w:rsidRDefault="003C3F88" w:rsidP="003C3F8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If the number is less than the base b, the number is the representation of its value in the base b. Otherwise, </w:t>
      </w:r>
      <w:r w:rsidR="00F37DF4">
        <w:rPr>
          <w:rFonts w:ascii="Calibri" w:hAnsi="Calibri" w:cs="Calibri"/>
          <w:color w:val="000000"/>
          <w:sz w:val="22"/>
          <w:szCs w:val="22"/>
          <w:lang w:eastAsia="zh-TW"/>
        </w:rPr>
        <w:t>go to</w:t>
      </w:r>
      <w:r w:rsidR="00F37DF4"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step 3</w:t>
      </w:r>
      <w:r w:rsidR="00F37DF4">
        <w:rPr>
          <w:rFonts w:ascii="Calibri" w:hAnsi="Calibri" w:cs="Calibri"/>
          <w:color w:val="000000"/>
          <w:sz w:val="22"/>
          <w:szCs w:val="22"/>
          <w:lang w:eastAsia="zh-TW"/>
        </w:rPr>
        <w:t xml:space="preserve"> and the following steps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.</w:t>
      </w:r>
    </w:p>
    <w:p w14:paraId="236029AE" w14:textId="77777777" w:rsidR="001F6E2C" w:rsidRDefault="003C3F88" w:rsidP="003C3F8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Divide the number by the base b to get the quotient and remainder. (That is short division.)</w:t>
      </w:r>
    </w:p>
    <w:p w14:paraId="5D32D6FD" w14:textId="77777777" w:rsidR="001F6E2C" w:rsidRDefault="003C3F88" w:rsidP="003C3F8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Keep dividing the number by b to get the quotients and remainders until it cannot be divided. That means the quotient must be less than the base b.</w:t>
      </w:r>
    </w:p>
    <w:p w14:paraId="3D76983C" w14:textId="2CA90A37" w:rsidR="001F6E2C" w:rsidRPr="001F6E2C" w:rsidRDefault="001F6E2C" w:rsidP="003C3F8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FF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FF0000"/>
          <w:sz w:val="22"/>
          <w:szCs w:val="22"/>
          <w:lang w:eastAsia="zh-TW"/>
        </w:rPr>
        <w:t xml:space="preserve">(Optional) </w:t>
      </w:r>
      <w:r w:rsidR="003C3F88" w:rsidRPr="001F6E2C">
        <w:rPr>
          <w:rFonts w:ascii="Calibri" w:hAnsi="Calibri" w:cs="Calibri"/>
          <w:color w:val="FF0000"/>
          <w:sz w:val="22"/>
          <w:szCs w:val="22"/>
          <w:lang w:eastAsia="zh-TW"/>
        </w:rPr>
        <w:t xml:space="preserve">If you are not good in number conversion, you can </w:t>
      </w:r>
      <w:r w:rsidR="00F37DF4">
        <w:rPr>
          <w:rFonts w:ascii="Calibri" w:hAnsi="Calibri" w:cs="Calibri"/>
          <w:color w:val="FF0000"/>
          <w:sz w:val="22"/>
          <w:szCs w:val="22"/>
          <w:lang w:eastAsia="zh-TW"/>
        </w:rPr>
        <w:t>do</w:t>
      </w:r>
      <w:r w:rsidR="00F37DF4" w:rsidRPr="001F6E2C">
        <w:rPr>
          <w:rFonts w:ascii="Calibri" w:hAnsi="Calibri" w:cs="Calibri"/>
          <w:color w:val="FF0000"/>
          <w:sz w:val="22"/>
          <w:szCs w:val="22"/>
          <w:lang w:eastAsia="zh-TW"/>
        </w:rPr>
        <w:t xml:space="preserve"> </w:t>
      </w:r>
      <w:r w:rsidR="003C3F88" w:rsidRPr="001F6E2C">
        <w:rPr>
          <w:rFonts w:ascii="Calibri" w:hAnsi="Calibri" w:cs="Calibri"/>
          <w:color w:val="FF0000"/>
          <w:sz w:val="22"/>
          <w:szCs w:val="22"/>
          <w:lang w:eastAsia="zh-TW"/>
        </w:rPr>
        <w:t xml:space="preserve">the division one more time </w:t>
      </w:r>
      <w:r w:rsidR="00F37DF4">
        <w:rPr>
          <w:rFonts w:ascii="Calibri" w:hAnsi="Calibri" w:cs="Calibri"/>
          <w:color w:val="FF0000"/>
          <w:sz w:val="22"/>
          <w:szCs w:val="22"/>
          <w:lang w:eastAsia="zh-TW"/>
        </w:rPr>
        <w:t>until the</w:t>
      </w:r>
      <w:r w:rsidR="003C3F88" w:rsidRPr="001F6E2C">
        <w:rPr>
          <w:rFonts w:ascii="Calibri" w:hAnsi="Calibri" w:cs="Calibri"/>
          <w:color w:val="FF0000"/>
          <w:sz w:val="22"/>
          <w:szCs w:val="22"/>
          <w:lang w:eastAsia="zh-TW"/>
        </w:rPr>
        <w:t xml:space="preserve"> quotient </w:t>
      </w:r>
      <w:r w:rsidR="00F37DF4">
        <w:rPr>
          <w:rFonts w:ascii="Calibri" w:hAnsi="Calibri" w:cs="Calibri"/>
          <w:color w:val="FF0000"/>
          <w:sz w:val="22"/>
          <w:szCs w:val="22"/>
          <w:lang w:eastAsia="zh-TW"/>
        </w:rPr>
        <w:t>become</w:t>
      </w:r>
      <w:r w:rsidR="00A4244F">
        <w:rPr>
          <w:rFonts w:ascii="Calibri" w:hAnsi="Calibri" w:cs="Calibri"/>
          <w:color w:val="FF0000"/>
          <w:sz w:val="22"/>
          <w:szCs w:val="22"/>
          <w:lang w:eastAsia="zh-TW"/>
        </w:rPr>
        <w:t>s</w:t>
      </w:r>
      <w:r w:rsidR="00F37DF4" w:rsidRPr="001F6E2C">
        <w:rPr>
          <w:rFonts w:ascii="Calibri" w:hAnsi="Calibri" w:cs="Calibri"/>
          <w:color w:val="FF0000"/>
          <w:sz w:val="22"/>
          <w:szCs w:val="22"/>
          <w:lang w:eastAsia="zh-TW"/>
        </w:rPr>
        <w:t xml:space="preserve"> </w:t>
      </w:r>
      <w:r w:rsidR="003C3F88" w:rsidRPr="001F6E2C">
        <w:rPr>
          <w:rFonts w:ascii="Calibri" w:hAnsi="Calibri" w:cs="Calibri"/>
          <w:color w:val="FF0000"/>
          <w:sz w:val="22"/>
          <w:szCs w:val="22"/>
          <w:lang w:eastAsia="zh-TW"/>
        </w:rPr>
        <w:t>0</w:t>
      </w:r>
      <w:r w:rsidR="00A4244F">
        <w:rPr>
          <w:rFonts w:ascii="Calibri" w:hAnsi="Calibri" w:cs="Calibri"/>
          <w:color w:val="FF0000"/>
          <w:sz w:val="22"/>
          <w:szCs w:val="22"/>
          <w:lang w:eastAsia="zh-TW"/>
        </w:rPr>
        <w:t xml:space="preserve"> to get the last remainder</w:t>
      </w:r>
      <w:r w:rsidR="003C3F88" w:rsidRPr="001F6E2C">
        <w:rPr>
          <w:rFonts w:ascii="Calibri" w:hAnsi="Calibri" w:cs="Calibri"/>
          <w:color w:val="FF0000"/>
          <w:sz w:val="22"/>
          <w:szCs w:val="22"/>
          <w:lang w:eastAsia="zh-TW"/>
        </w:rPr>
        <w:t>.</w:t>
      </w:r>
    </w:p>
    <w:p w14:paraId="6CFA7026" w14:textId="640499DC" w:rsidR="003C3F88" w:rsidRPr="001F6E2C" w:rsidRDefault="003C3F88" w:rsidP="003C3F88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Present all the remainders from the bottom to the top</w:t>
      </w:r>
      <w:r w:rsidR="00A4244F">
        <w:rPr>
          <w:rFonts w:ascii="Calibri" w:hAnsi="Calibri" w:cs="Calibri"/>
          <w:color w:val="000000"/>
          <w:sz w:val="22"/>
          <w:szCs w:val="22"/>
          <w:lang w:eastAsia="zh-TW"/>
        </w:rPr>
        <w:t>,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 then the number will be the representation of the base b.</w:t>
      </w:r>
    </w:p>
    <w:p w14:paraId="3AA74EB8" w14:textId="5D0435E3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p w14:paraId="13004F71" w14:textId="612344E9" w:rsidR="001F6E2C" w:rsidRDefault="001F6E2C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lastRenderedPageBreak/>
        <w:t>E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 xml:space="preserve">xample 1 : 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Convert 79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 to binary.</w:t>
      </w:r>
    </w:p>
    <w:p w14:paraId="31F2CBA8" w14:textId="77777777" w:rsidR="001F6E2C" w:rsidRDefault="001F6E2C" w:rsidP="001F6E2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79 &gt; 0</w:t>
      </w:r>
    </w:p>
    <w:p w14:paraId="63C39F43" w14:textId="77777777" w:rsidR="001F6E2C" w:rsidRDefault="001F6E2C" w:rsidP="001F6E2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79 &gt; 2 also (Binary, the base is 2.)</w:t>
      </w:r>
    </w:p>
    <w:p w14:paraId="37D5C10B" w14:textId="77777777" w:rsidR="000D52EE" w:rsidRDefault="001F6E2C" w:rsidP="001F6E2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Show the calculation steps in conversion.</w:t>
      </w:r>
      <w:r w:rsidR="000D52EE">
        <w:rPr>
          <w:rFonts w:ascii="Calibri" w:hAnsi="Calibri" w:cs="Calibri"/>
          <w:color w:val="000000"/>
          <w:sz w:val="22"/>
          <w:szCs w:val="22"/>
          <w:lang w:eastAsia="zh-TW"/>
        </w:rPr>
        <w:br/>
      </w:r>
      <w:r w:rsidRPr="000D52EE">
        <w:rPr>
          <w:rFonts w:ascii="Calibri" w:hAnsi="Calibri" w:cs="Calibri"/>
          <w:color w:val="000000"/>
          <w:sz w:val="22"/>
          <w:szCs w:val="22"/>
          <w:lang w:eastAsia="zh-TW"/>
        </w:rPr>
        <w:t>79 / 2 = 39 ... 1 (1st turn, we get the first quotient 39 and the remainder 1.)</w:t>
      </w:r>
    </w:p>
    <w:p w14:paraId="7A542BAE" w14:textId="0EEAB2C5" w:rsidR="001F6E2C" w:rsidRDefault="000D52EE" w:rsidP="001F6E2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t>The quotient is still larger than the base, keep dividing.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br/>
      </w:r>
      <w:r w:rsidR="001F6E2C" w:rsidRPr="000D52EE">
        <w:rPr>
          <w:rFonts w:ascii="Calibri" w:hAnsi="Calibri" w:cs="Calibri"/>
          <w:color w:val="000000"/>
          <w:sz w:val="22"/>
          <w:szCs w:val="22"/>
          <w:lang w:eastAsia="zh-TW"/>
        </w:rPr>
        <w:t>39 / 2 = 19 ... 1 (2nd turn, we pick the quotient 39 from the 1st turn to calculate the 2nd quotient and remainder.)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br/>
      </w:r>
      <w:r w:rsidR="001F6E2C" w:rsidRPr="000D52EE">
        <w:rPr>
          <w:rFonts w:ascii="Calibri" w:hAnsi="Calibri" w:cs="Calibri"/>
          <w:color w:val="000000"/>
          <w:sz w:val="22"/>
          <w:szCs w:val="22"/>
          <w:lang w:eastAsia="zh-TW"/>
        </w:rPr>
        <w:t xml:space="preserve">19 / 2 = 9 ... 1 (Repeat the 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division</w:t>
      </w:r>
      <w:r w:rsidR="001F6E2C" w:rsidRPr="000D52EE">
        <w:rPr>
          <w:rFonts w:ascii="Calibri" w:hAnsi="Calibri" w:cs="Calibri"/>
          <w:color w:val="000000"/>
          <w:sz w:val="22"/>
          <w:szCs w:val="22"/>
          <w:lang w:eastAsia="zh-TW"/>
        </w:rPr>
        <w:t xml:space="preserve"> until the quotient cannot be divided by the base 2.)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br/>
      </w:r>
      <w:r w:rsidR="001F6E2C" w:rsidRPr="000D52EE">
        <w:rPr>
          <w:rFonts w:ascii="Calibri" w:hAnsi="Calibri" w:cs="Calibri"/>
          <w:color w:val="000000"/>
          <w:sz w:val="22"/>
          <w:szCs w:val="22"/>
          <w:lang w:eastAsia="zh-TW"/>
        </w:rPr>
        <w:t>9 / 2 = 4 .... 1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br/>
      </w:r>
      <w:r w:rsidR="001F6E2C" w:rsidRPr="000D52EE">
        <w:rPr>
          <w:rFonts w:ascii="Calibri" w:hAnsi="Calibri" w:cs="Calibri"/>
          <w:color w:val="000000"/>
          <w:sz w:val="22"/>
          <w:szCs w:val="22"/>
          <w:lang w:eastAsia="zh-TW"/>
        </w:rPr>
        <w:t>4 / 2 = 2 ... 0 (The quotient from the last turn is 4 then it is divisible by 2, but we still need to get the remainder 0.)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br/>
      </w:r>
      <w:r w:rsidR="001F6E2C" w:rsidRPr="000D52EE">
        <w:rPr>
          <w:rFonts w:ascii="Calibri" w:hAnsi="Calibri" w:cs="Calibri"/>
          <w:color w:val="000000"/>
          <w:sz w:val="22"/>
          <w:szCs w:val="22"/>
          <w:lang w:eastAsia="zh-TW"/>
        </w:rPr>
        <w:t>2 / 2 = 1 ... 0 (We can stop here since the quotient cannot be divided anymore.)</w:t>
      </w:r>
    </w:p>
    <w:p w14:paraId="5857D232" w14:textId="77777777" w:rsidR="000D52EE" w:rsidRPr="00235CEA" w:rsidRDefault="000D52EE" w:rsidP="000D52EE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B050"/>
          <w:sz w:val="22"/>
          <w:szCs w:val="22"/>
          <w:lang w:eastAsia="zh-TW"/>
        </w:rPr>
      </w:pPr>
      <w:r w:rsidRPr="00235CEA">
        <w:rPr>
          <w:rFonts w:ascii="Calibri" w:hAnsi="Calibri" w:cs="Calibri"/>
          <w:color w:val="00B050"/>
          <w:sz w:val="22"/>
          <w:szCs w:val="22"/>
          <w:lang w:eastAsia="zh-TW"/>
        </w:rPr>
        <w:t>--------------</w:t>
      </w:r>
    </w:p>
    <w:p w14:paraId="7E2B09D6" w14:textId="2BCBD6DC" w:rsidR="001F6E2C" w:rsidRPr="00235CEA" w:rsidRDefault="001F6E2C" w:rsidP="00235CE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 w:left="709" w:hanging="709"/>
        <w:rPr>
          <w:rFonts w:ascii="Calibri" w:hAnsi="Calibri" w:cs="Calibri"/>
          <w:color w:val="00B050"/>
          <w:sz w:val="22"/>
          <w:szCs w:val="22"/>
          <w:lang w:eastAsia="zh-TW"/>
        </w:rPr>
      </w:pPr>
      <w:r w:rsidRPr="00235CEA">
        <w:rPr>
          <w:rFonts w:ascii="Calibri" w:hAnsi="Calibri" w:cs="Calibri"/>
          <w:color w:val="00B050"/>
          <w:sz w:val="22"/>
          <w:szCs w:val="22"/>
          <w:lang w:eastAsia="zh-TW"/>
        </w:rPr>
        <w:t>1 / 2 = 0 ... 1 (This step is optional and for the classmates who are not familiar</w:t>
      </w:r>
      <w:r w:rsidR="00B407F6" w:rsidRPr="00235CEA">
        <w:rPr>
          <w:rFonts w:ascii="Calibri" w:hAnsi="Calibri" w:cs="Calibri"/>
          <w:color w:val="00B050"/>
          <w:sz w:val="22"/>
          <w:szCs w:val="22"/>
          <w:lang w:eastAsia="zh-TW"/>
        </w:rPr>
        <w:t>.</w:t>
      </w:r>
      <w:r w:rsidRPr="00235CEA">
        <w:rPr>
          <w:rFonts w:ascii="Calibri" w:hAnsi="Calibri" w:cs="Calibri"/>
          <w:color w:val="00B050"/>
          <w:sz w:val="22"/>
          <w:szCs w:val="22"/>
          <w:lang w:eastAsia="zh-TW"/>
        </w:rPr>
        <w:t>)</w:t>
      </w:r>
    </w:p>
    <w:p w14:paraId="54254902" w14:textId="77777777" w:rsidR="001F6E2C" w:rsidRPr="00235CEA" w:rsidRDefault="001F6E2C" w:rsidP="001F6E2C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B050"/>
          <w:sz w:val="22"/>
          <w:szCs w:val="22"/>
          <w:lang w:eastAsia="zh-TW"/>
        </w:rPr>
      </w:pPr>
      <w:r w:rsidRPr="00235CEA">
        <w:rPr>
          <w:rFonts w:ascii="Calibri" w:hAnsi="Calibri" w:cs="Calibri"/>
          <w:color w:val="00B050"/>
          <w:sz w:val="22"/>
          <w:szCs w:val="22"/>
          <w:lang w:eastAsia="zh-TW"/>
        </w:rPr>
        <w:t>--------------</w:t>
      </w:r>
    </w:p>
    <w:p w14:paraId="356EABB7" w14:textId="39EF1517" w:rsidR="001F6E2C" w:rsidRPr="00B407F6" w:rsidRDefault="001F6E2C" w:rsidP="00B407F6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Result presentation</w:t>
      </w:r>
    </w:p>
    <w:p w14:paraId="71BE6B16" w14:textId="768C67D0" w:rsidR="001F6E2C" w:rsidRPr="00B407F6" w:rsidRDefault="001F6E2C" w:rsidP="00B407F6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79 = 100 1111</w:t>
      </w:r>
      <w:r w:rsidR="00B407F6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</w:p>
    <w:p w14:paraId="2D9C41AF" w14:textId="0DA1F9DB" w:rsidR="001F6E2C" w:rsidRDefault="001F6E2C" w:rsidP="00B407F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We get (the last quotient 1 and) all the remainders to become the representation of the number 79</w:t>
      </w:r>
      <w:r w:rsidR="00B407F6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 binary format 100 1111</w:t>
      </w:r>
      <w:r w:rsidR="00B407F6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. Generally, we will add a space </w:t>
      </w:r>
      <w:r w:rsidR="00A4244F">
        <w:rPr>
          <w:rFonts w:ascii="Calibri" w:hAnsi="Calibri" w:cs="Calibri"/>
          <w:color w:val="000000"/>
          <w:sz w:val="22"/>
          <w:szCs w:val="22"/>
          <w:lang w:eastAsia="zh-TW"/>
        </w:rPr>
        <w:t>for</w:t>
      </w:r>
      <w:r w:rsidR="00A4244F" w:rsidRPr="001F6E2C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1F6E2C">
        <w:rPr>
          <w:rFonts w:ascii="Calibri" w:hAnsi="Calibri" w:cs="Calibri"/>
          <w:color w:val="000000"/>
          <w:sz w:val="22"/>
          <w:szCs w:val="22"/>
          <w:lang w:eastAsia="zh-TW"/>
        </w:rPr>
        <w:t>every 4 bits from right to left.</w:t>
      </w:r>
    </w:p>
    <w:p w14:paraId="731CFB38" w14:textId="77777777" w:rsidR="001F6E2C" w:rsidRPr="00B407F6" w:rsidRDefault="001F6E2C" w:rsidP="003C3F8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54A387D3" w14:textId="77777777" w:rsidR="00B407F6" w:rsidRPr="00C95457" w:rsidRDefault="00B407F6" w:rsidP="00B407F6">
      <w:pPr>
        <w:rPr>
          <w:rFonts w:ascii="Calibri" w:hAnsi="Calibri" w:cs="Calibri"/>
          <w:b/>
          <w:bCs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b/>
          <w:bCs/>
          <w:color w:val="000000"/>
          <w:sz w:val="22"/>
          <w:szCs w:val="22"/>
          <w:lang w:eastAsia="zh-TW"/>
        </w:rPr>
        <w:t>Method 2 : Convert the base b number to decimal</w:t>
      </w:r>
    </w:p>
    <w:p w14:paraId="209E7B40" w14:textId="65B92E5D" w:rsidR="00B407F6" w:rsidRPr="00B407F6" w:rsidRDefault="00B407F6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 xml:space="preserve">We use the remainder theorem to convert decimal </w:t>
      </w:r>
      <w:r w:rsidR="00BB03AE">
        <w:rPr>
          <w:rFonts w:ascii="Calibri" w:hAnsi="Calibri" w:cs="Calibri"/>
          <w:color w:val="000000"/>
          <w:sz w:val="22"/>
          <w:szCs w:val="22"/>
          <w:lang w:eastAsia="zh-TW"/>
        </w:rPr>
        <w:t>integers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to different numbering systems. We know that in each carry in a numbering system, the value increases one exponent of the base. The rightmost must be a unit, which means base to the power of 0 (b</w:t>
      </w:r>
      <w:r w:rsidR="00BB03AE">
        <w:rPr>
          <w:rFonts w:ascii="Calibri" w:hAnsi="Calibri" w:cs="Calibri"/>
          <w:color w:val="000000"/>
          <w:sz w:val="22"/>
          <w:szCs w:val="22"/>
          <w:lang w:eastAsia="zh-TW"/>
        </w:rPr>
        <w:t>ase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0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. Then increment the exponent by 1 to the base in each carry, we get base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1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, base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2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, etc.</w:t>
      </w:r>
    </w:p>
    <w:p w14:paraId="7AEB18AB" w14:textId="77777777" w:rsidR="00B407F6" w:rsidRPr="00B407F6" w:rsidRDefault="00B407F6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4A6FC151" w14:textId="0C349E6C" w:rsidR="00B407F6" w:rsidRDefault="00B407F6" w:rsidP="00B407F6">
      <w:pPr>
        <w:pStyle w:val="ListParagraph"/>
        <w:numPr>
          <w:ilvl w:val="0"/>
          <w:numId w:val="9"/>
        </w:numP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Starting from the rightmost digit, the digit times to the bas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e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0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, the 2nd rightmost digit times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to the base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1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, etc. until the digit place</w:t>
      </w:r>
      <w:r w:rsidR="00BB03AE">
        <w:rPr>
          <w:rFonts w:ascii="Calibri" w:hAnsi="Calibri" w:cs="Calibri"/>
          <w:color w:val="000000"/>
          <w:sz w:val="22"/>
          <w:szCs w:val="22"/>
          <w:lang w:eastAsia="zh-TW"/>
        </w:rPr>
        <w:t>d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 xml:space="preserve"> at n times to the base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n-1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.</w:t>
      </w:r>
    </w:p>
    <w:p w14:paraId="2E0FC6D5" w14:textId="524F6202" w:rsidR="00B407F6" w:rsidRPr="00B407F6" w:rsidRDefault="00B407F6" w:rsidP="00B407F6">
      <w:pPr>
        <w:pStyle w:val="ListParagraph"/>
        <w:numPr>
          <w:ilvl w:val="0"/>
          <w:numId w:val="9"/>
        </w:numPr>
        <w:ind w:leftChars="0" w:left="709" w:hanging="709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Sum all the values.</w:t>
      </w:r>
    </w:p>
    <w:p w14:paraId="2E4BAFD9" w14:textId="77777777" w:rsidR="00B407F6" w:rsidRPr="00B407F6" w:rsidRDefault="00B407F6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28A5E2D6" w14:textId="2162A0A1" w:rsidR="00B407F6" w:rsidRPr="00B407F6" w:rsidRDefault="00B407F6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Example 2 : Convert 1 1010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 xml:space="preserve"> to decimal</w:t>
      </w:r>
    </w:p>
    <w:p w14:paraId="19E0E553" w14:textId="77777777" w:rsidR="00B407F6" w:rsidRDefault="00B407F6" w:rsidP="00B407F6">
      <w:pPr>
        <w:pStyle w:val="ListParagraph"/>
        <w:numPr>
          <w:ilvl w:val="0"/>
          <w:numId w:val="10"/>
        </w:numPr>
        <w:ind w:leftChars="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(1 x 2</w:t>
      </w:r>
      <w:r w:rsidRPr="00B407F6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4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 + (1 x 2</w:t>
      </w:r>
      <w:r w:rsidRPr="00B407F6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3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 + (0 x 2</w:t>
      </w:r>
      <w:r w:rsidRPr="00B407F6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2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 + (1 x 2</w:t>
      </w:r>
      <w:r w:rsidRPr="00B407F6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1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 + (0 x 2</w:t>
      </w:r>
      <w:r w:rsidRPr="00B407F6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0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</w:t>
      </w:r>
    </w:p>
    <w:p w14:paraId="1F271CEE" w14:textId="78EABF5B" w:rsidR="00B407F6" w:rsidRPr="00B407F6" w:rsidRDefault="00B407F6" w:rsidP="00B407F6">
      <w:pPr>
        <w:pStyle w:val="ListParagraph"/>
        <w:numPr>
          <w:ilvl w:val="0"/>
          <w:numId w:val="10"/>
        </w:numPr>
        <w:ind w:leftChars="0"/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= 16 + 0 + 8 + 0 + 2 + 0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26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</w:p>
    <w:p w14:paraId="6804D367" w14:textId="77777777" w:rsidR="00B407F6" w:rsidRPr="00B407F6" w:rsidRDefault="00B407F6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1C2F00E5" w14:textId="10B1E291" w:rsidR="00B407F6" w:rsidRPr="00B407F6" w:rsidRDefault="00BB03AE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t>W</w:t>
      </w:r>
      <w:r w:rsidR="00B407F6" w:rsidRPr="00B407F6">
        <w:rPr>
          <w:rFonts w:ascii="Calibri" w:hAnsi="Calibri" w:cs="Calibri"/>
          <w:color w:val="000000"/>
          <w:sz w:val="22"/>
          <w:szCs w:val="22"/>
          <w:lang w:eastAsia="zh-TW"/>
        </w:rPr>
        <w:t xml:space="preserve">e can do it in a simple way, </w:t>
      </w:r>
    </w:p>
    <w:p w14:paraId="2BD2C64E" w14:textId="770BB279" w:rsidR="00C95457" w:rsidRPr="000D4FC4" w:rsidRDefault="00B407F6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Step 1 and 2 :</w:t>
      </w:r>
      <w:r w:rsid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(1 x 2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4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 + (1 x 2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3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) + (1 x 2)</w:t>
      </w:r>
      <w:r w:rsid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>= 26</w:t>
      </w:r>
      <w:r w:rsidR="00445377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B407F6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="000D4FC4">
        <w:rPr>
          <w:rFonts w:ascii="Calibri" w:hAnsi="Calibri" w:cs="Calibri"/>
          <w:color w:val="000000"/>
          <w:sz w:val="22"/>
          <w:szCs w:val="22"/>
          <w:lang w:eastAsia="zh-TW"/>
        </w:rPr>
        <w:t xml:space="preserve">OR </w:t>
      </w:r>
      <w:r w:rsidR="000D4FC4" w:rsidRPr="00B407F6">
        <w:rPr>
          <w:rFonts w:ascii="Calibri" w:hAnsi="Calibri" w:cs="Calibri"/>
          <w:color w:val="000000"/>
          <w:sz w:val="22"/>
          <w:szCs w:val="22"/>
          <w:lang w:eastAsia="zh-TW"/>
        </w:rPr>
        <w:t>2</w:t>
      </w:r>
      <w:r w:rsidR="000D4FC4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4</w:t>
      </w:r>
      <w:r w:rsidR="000D4FC4">
        <w:rPr>
          <w:rFonts w:ascii="Calibri" w:hAnsi="Calibri" w:cs="Calibri"/>
          <w:color w:val="000000"/>
          <w:sz w:val="22"/>
          <w:szCs w:val="22"/>
          <w:lang w:eastAsia="zh-TW"/>
        </w:rPr>
        <w:t xml:space="preserve"> + </w:t>
      </w:r>
      <w:r w:rsidR="000D4FC4" w:rsidRPr="00B407F6">
        <w:rPr>
          <w:rFonts w:ascii="Calibri" w:hAnsi="Calibri" w:cs="Calibri"/>
          <w:color w:val="000000"/>
          <w:sz w:val="22"/>
          <w:szCs w:val="22"/>
          <w:lang w:eastAsia="zh-TW"/>
        </w:rPr>
        <w:t>2</w:t>
      </w:r>
      <w:r w:rsidR="000D4FC4"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3</w:t>
      </w:r>
      <w:r w:rsidR="000D4FC4">
        <w:rPr>
          <w:rFonts w:ascii="Calibri" w:hAnsi="Calibri" w:cs="Calibri"/>
          <w:color w:val="000000"/>
          <w:sz w:val="22"/>
          <w:szCs w:val="22"/>
          <w:lang w:eastAsia="zh-TW"/>
        </w:rPr>
        <w:t xml:space="preserve"> + 2 = 26</w:t>
      </w:r>
      <w:r w:rsidR="000D4FC4">
        <w:rPr>
          <w:rFonts w:ascii="Calibri" w:hAnsi="Calibri" w:cs="Calibri"/>
          <w:color w:val="000000"/>
          <w:sz w:val="22"/>
          <w:szCs w:val="22"/>
          <w:lang w:eastAsia="zh-TW"/>
        </w:rPr>
        <w:softHyphen/>
      </w:r>
      <w:r w:rsidR="000D4FC4">
        <w:rPr>
          <w:rFonts w:ascii="Calibri" w:hAnsi="Calibri" w:cs="Calibri"/>
          <w:color w:val="000000"/>
          <w:sz w:val="22"/>
          <w:szCs w:val="22"/>
          <w:lang w:eastAsia="zh-TW"/>
        </w:rPr>
        <w:softHyphen/>
      </w:r>
      <w:r w:rsidR="000D4FC4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</w:p>
    <w:p w14:paraId="3E1AF041" w14:textId="75BD2421" w:rsidR="00B407F6" w:rsidRDefault="00BB03AE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BB03AE">
        <w:rPr>
          <w:rFonts w:ascii="Calibri" w:hAnsi="Calibri" w:cs="Calibri"/>
          <w:color w:val="000000"/>
          <w:sz w:val="22"/>
          <w:szCs w:val="22"/>
          <w:lang w:eastAsia="zh-TW"/>
        </w:rPr>
        <w:t>(We can omit the terms which results in zero.)</w:t>
      </w:r>
    </w:p>
    <w:p w14:paraId="7A1E4154" w14:textId="77777777" w:rsidR="00445377" w:rsidRDefault="00445377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7BD3E35B" w14:textId="0B85A06A" w:rsidR="00C95457" w:rsidRDefault="00C95457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t>W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e explored how to convert a number to another numbering system. On the computer, there are four main number</w:t>
      </w:r>
      <w:r w:rsidR="00445377">
        <w:rPr>
          <w:rFonts w:ascii="Calibri" w:hAnsi="Calibri" w:cs="Calibri"/>
          <w:color w:val="000000"/>
          <w:sz w:val="22"/>
          <w:szCs w:val="22"/>
          <w:lang w:eastAsia="zh-TW"/>
        </w:rPr>
        <w:t>ing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systems. </w:t>
      </w:r>
      <w:r w:rsidR="00445377">
        <w:rPr>
          <w:rFonts w:ascii="Calibri" w:hAnsi="Calibri" w:cs="Calibri"/>
          <w:color w:val="000000"/>
          <w:sz w:val="22"/>
          <w:szCs w:val="22"/>
          <w:lang w:eastAsia="zh-TW"/>
        </w:rPr>
        <w:t>T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hey are binary, decimal, octal (base 8) and hexadecimal (base 16). Octal should be easy, the range is 0~7 in a digit</w:t>
      </w:r>
      <w:r w:rsidR="007A1774">
        <w:rPr>
          <w:rFonts w:ascii="Calibri" w:hAnsi="Calibri" w:cs="Calibri"/>
          <w:color w:val="000000"/>
          <w:sz w:val="22"/>
          <w:szCs w:val="22"/>
          <w:lang w:eastAsia="zh-TW"/>
        </w:rPr>
        <w:t>, e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ach carry is increment by 1 to the exponent of the base 8. Like the decimal system, 10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8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1 x 8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1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+ 0 x 8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8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.</w:t>
      </w:r>
    </w:p>
    <w:p w14:paraId="1E40968A" w14:textId="2EDBF9C3" w:rsidR="00C95457" w:rsidRDefault="00C95457" w:rsidP="00B407F6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3DDAD356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In hexadecimal, since the range is from 0~15. However, we cannot use 10~15 to represent its values. </w:t>
      </w:r>
    </w:p>
    <w:p w14:paraId="0EEA5C38" w14:textId="5EDD91C4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E.g. 10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6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1 x 16</w:t>
      </w:r>
      <w:r>
        <w:rPr>
          <w:rFonts w:ascii="Calibri" w:hAnsi="Calibri" w:cs="Calibri"/>
          <w:color w:val="000000"/>
          <w:sz w:val="22"/>
          <w:szCs w:val="22"/>
          <w:vertAlign w:val="superscript"/>
          <w:lang w:eastAsia="zh-TW"/>
        </w:rPr>
        <w:t>1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16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. If we use a "10" to represent the value of 10 (ten), the "10" in representing the value of 10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s conflicted to the "10" in representing the value of 16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. The issue is the same in 11~15. So, t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o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clarify the representation, we use letter "A~F" to represent the values of 10~15</w:t>
      </w:r>
      <w:r w:rsidR="00A4244F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 hexadecimal representation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.</w:t>
      </w:r>
    </w:p>
    <w:p w14:paraId="4FE078E1" w14:textId="7ACD0D28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p w14:paraId="5DF3B2B8" w14:textId="65103344" w:rsidR="00C95457" w:rsidRDefault="002D081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2D0817">
        <w:rPr>
          <w:rFonts w:ascii="Calibri" w:hAnsi="Calibri" w:cs="Calibri"/>
          <w:color w:val="000000"/>
          <w:sz w:val="22"/>
          <w:szCs w:val="22"/>
          <w:lang w:eastAsia="zh-TW"/>
        </w:rPr>
        <w:lastRenderedPageBreak/>
        <w:t>No matter octal or hexadecimal, their representation is related to binary representation. We group the largest bits to the largest value in each digit (i.e. 7, 111</w:t>
      </w:r>
      <w:r w:rsidR="00B7721F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2D081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 octal and 15, 1111</w:t>
      </w:r>
      <w:r w:rsidR="00B7721F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2D081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 hexadecimal) We can convert those numbers into binary form efficiently.</w:t>
      </w:r>
    </w:p>
    <w:p w14:paraId="52D2B827" w14:textId="77777777" w:rsidR="002D0817" w:rsidRPr="00C95457" w:rsidRDefault="002D081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56B660F5" w14:textId="2BE8743A" w:rsidR="00B7721F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Reversely, we can re-order a binary number with a 3-bit / 4-bit groups starting from the rightmost that the number can be converted into octal and hexadecimal easily.</w:t>
      </w:r>
    </w:p>
    <w:p w14:paraId="33B0C859" w14:textId="77777777" w:rsidR="00B7721F" w:rsidRDefault="00B7721F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3FB477F8" w14:textId="2DB27EA2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Example 3 : Convert 1001010110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to octal.</w:t>
      </w:r>
    </w:p>
    <w:p w14:paraId="096B417C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tep 1 : Re-order the binary number into 3-bit groups. If there is insufficient bit(s), fill "0"(s) to the leftmost (must be, 1~2 zero(s) should be filled only) group.</w:t>
      </w:r>
    </w:p>
    <w:p w14:paraId="72BBE419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1001010110 = "00"1 001 010 110</w:t>
      </w:r>
    </w:p>
    <w:p w14:paraId="2D2A79CF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tep 2 : Convert each binary group into decimal then combine them together to become the result in octal.</w:t>
      </w:r>
    </w:p>
    <w:p w14:paraId="48096835" w14:textId="61E7ADB2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</w:pPr>
      <w:r w:rsidRPr="00235CEA">
        <w:rPr>
          <w:rFonts w:ascii="Calibri" w:hAnsi="Calibri" w:cs="Calibri"/>
          <w:color w:val="000000"/>
          <w:sz w:val="22"/>
          <w:szCs w:val="22"/>
          <w:u w:val="single"/>
          <w:lang w:eastAsia="zh-TW"/>
        </w:rPr>
        <w:t>001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235CEA">
        <w:rPr>
          <w:rFonts w:ascii="Calibri" w:hAnsi="Calibri" w:cs="Calibri"/>
          <w:color w:val="000000"/>
          <w:sz w:val="22"/>
          <w:szCs w:val="22"/>
          <w:u w:val="single"/>
          <w:lang w:eastAsia="zh-TW"/>
        </w:rPr>
        <w:t>001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235CEA">
        <w:rPr>
          <w:rFonts w:ascii="Calibri" w:hAnsi="Calibri" w:cs="Calibri"/>
          <w:color w:val="000000"/>
          <w:sz w:val="22"/>
          <w:szCs w:val="22"/>
          <w:u w:val="single"/>
          <w:lang w:eastAsia="zh-TW"/>
        </w:rPr>
        <w:t>01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</w:t>
      </w:r>
      <w:r w:rsidRPr="00235CEA">
        <w:rPr>
          <w:rFonts w:ascii="Calibri" w:hAnsi="Calibri" w:cs="Calibri"/>
          <w:color w:val="000000"/>
          <w:sz w:val="22"/>
          <w:szCs w:val="22"/>
          <w:u w:val="single"/>
          <w:lang w:eastAsia="zh-TW"/>
        </w:rPr>
        <w:t>110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1 1 2 6 = 1126</w:t>
      </w:r>
      <w:r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8</w:t>
      </w:r>
    </w:p>
    <w:p w14:paraId="5389A354" w14:textId="624BA0E9" w:rsidR="00C95457" w:rsidRDefault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652C1735" w14:textId="7F8C5893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Example 4 : Convert 316</w:t>
      </w:r>
      <w:r w:rsidR="00391A81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8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to binary.</w:t>
      </w:r>
    </w:p>
    <w:p w14:paraId="67834B1B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imilarly, we can convert an octal number into its binary form by reversing the steps above.</w:t>
      </w:r>
    </w:p>
    <w:p w14:paraId="32E53881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tep 1 : Convert each digit into 3-bit binary form. (if the value does not contain 3-bit, e.g. 0~3, fill zero(s) until 3 bits)</w:t>
      </w:r>
    </w:p>
    <w:p w14:paraId="1EB583B5" w14:textId="49B2A5C8" w:rsidR="00C95457" w:rsidRPr="005F3823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316</w:t>
      </w:r>
      <w:r w:rsidR="00A4244F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8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</w:t>
      </w:r>
      <w:r w:rsidR="005F3823">
        <w:rPr>
          <w:rFonts w:ascii="Calibri" w:hAnsi="Calibri" w:cs="Calibri"/>
          <w:color w:val="000000"/>
          <w:sz w:val="22"/>
          <w:szCs w:val="22"/>
          <w:lang w:eastAsia="zh-TW"/>
        </w:rPr>
        <w:t>“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0</w:t>
      </w:r>
      <w:r w:rsidR="005F3823">
        <w:rPr>
          <w:rFonts w:ascii="Calibri" w:hAnsi="Calibri" w:cs="Calibri"/>
          <w:color w:val="000000"/>
          <w:sz w:val="22"/>
          <w:szCs w:val="22"/>
          <w:lang w:eastAsia="zh-TW"/>
        </w:rPr>
        <w:t>”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11 </w:t>
      </w:r>
      <w:r w:rsidR="005F3823">
        <w:rPr>
          <w:rFonts w:ascii="Calibri" w:hAnsi="Calibri" w:cs="Calibri"/>
          <w:color w:val="000000"/>
          <w:sz w:val="22"/>
          <w:szCs w:val="22"/>
          <w:lang w:eastAsia="zh-TW"/>
        </w:rPr>
        <w:t>“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00</w:t>
      </w:r>
      <w:r w:rsidR="005F3823">
        <w:rPr>
          <w:rFonts w:ascii="Calibri" w:hAnsi="Calibri" w:cs="Calibri"/>
          <w:color w:val="000000"/>
          <w:sz w:val="22"/>
          <w:szCs w:val="22"/>
          <w:lang w:eastAsia="zh-TW"/>
        </w:rPr>
        <w:t>”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1 110</w:t>
      </w:r>
      <w:r w:rsidR="005F3823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</w:p>
    <w:p w14:paraId="348A7E3D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tep 2 : Combine them together to become the result. If zero(s) is/are at the leftmost, delete it/them.</w:t>
      </w:r>
    </w:p>
    <w:p w14:paraId="4019A893" w14:textId="0DA4FAF9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011 001 110 = 0 1100 1110 = 1100 1110</w:t>
      </w:r>
      <w:r w:rsidR="005F3823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</w:p>
    <w:p w14:paraId="3364F502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43180CE4" w14:textId="74EA60D5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Example 5 : Convert 101100010101</w:t>
      </w:r>
      <w:r w:rsidR="005F3823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to hexadecimal.</w:t>
      </w:r>
    </w:p>
    <w:p w14:paraId="0CB36564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tep 1 : Convert the binary group in 4-bit groups.</w:t>
      </w:r>
    </w:p>
    <w:p w14:paraId="594569A5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101100010101 = 1011 0001 0101</w:t>
      </w:r>
    </w:p>
    <w:p w14:paraId="56F2C13F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Step 2 : Convert each group into decimal, if the value is 10~15, use A~F instead.</w:t>
      </w:r>
    </w:p>
    <w:p w14:paraId="39EC73B7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1011 = 11 = B, 0001 = 1, 0101 = 5</w:t>
      </w:r>
    </w:p>
    <w:p w14:paraId="3F20078D" w14:textId="5D520B09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101100010101</w:t>
      </w:r>
      <w:r w:rsidR="00A4244F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= B15</w:t>
      </w:r>
      <w:r w:rsidR="005F3823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6</w:t>
      </w:r>
    </w:p>
    <w:p w14:paraId="4ACE7E6B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6ED4B2AC" w14:textId="0F7F39A5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Example 6 : Convert F4A</w:t>
      </w:r>
      <w:r w:rsidR="005F3823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16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into binary.</w:t>
      </w:r>
    </w:p>
    <w:p w14:paraId="70D76E96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F = 15 = 1111, 4 = 0100 (fill zero until 4 bits), A= 10 = 1010</w:t>
      </w:r>
    </w:p>
    <w:p w14:paraId="13BA654F" w14:textId="27D8D225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>F4A = 1111 0100 1010</w:t>
      </w:r>
      <w:r w:rsidR="005F3823">
        <w:rPr>
          <w:rFonts w:ascii="Calibri" w:hAnsi="Calibri" w:cs="Calibri"/>
          <w:color w:val="000000"/>
          <w:sz w:val="22"/>
          <w:szCs w:val="22"/>
          <w:vertAlign w:val="subscript"/>
          <w:lang w:eastAsia="zh-TW"/>
        </w:rPr>
        <w:t>2</w:t>
      </w:r>
    </w:p>
    <w:p w14:paraId="70CD4211" w14:textId="77777777" w:rsidR="00C95457" w:rsidRP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A68EADB" w14:textId="0D6C7320" w:rsidR="00C95457" w:rsidRDefault="00C95457" w:rsidP="00C95457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Converting an octal / a hexadecimal to/from the decimal, </w:t>
      </w:r>
      <w:r w:rsidRPr="005F3823">
        <w:rPr>
          <w:rFonts w:ascii="Calibri" w:hAnsi="Calibri" w:cs="Calibri"/>
          <w:b/>
          <w:bCs/>
          <w:color w:val="000000"/>
          <w:sz w:val="22"/>
          <w:szCs w:val="22"/>
          <w:lang w:eastAsia="zh-TW"/>
        </w:rPr>
        <w:t>methods 1 and 2</w:t>
      </w:r>
      <w:r w:rsidRPr="00C95457">
        <w:rPr>
          <w:rFonts w:ascii="Calibri" w:hAnsi="Calibri" w:cs="Calibri"/>
          <w:color w:val="000000"/>
          <w:sz w:val="22"/>
          <w:szCs w:val="22"/>
          <w:lang w:eastAsia="zh-TW"/>
        </w:rPr>
        <w:t xml:space="preserve"> stated in the previous section are always applied.</w:t>
      </w:r>
    </w:p>
    <w:p w14:paraId="14971171" w14:textId="3CCFA948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E60710" w14:paraId="7C2727B6" w14:textId="77777777" w:rsidTr="007253FB">
        <w:tc>
          <w:tcPr>
            <w:tcW w:w="4509" w:type="dxa"/>
          </w:tcPr>
          <w:p w14:paraId="7430B79F" w14:textId="77777777" w:rsidR="00E60710" w:rsidRDefault="00E60710" w:rsidP="007C24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8 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Convert 266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binary.</w:t>
            </w:r>
          </w:p>
          <w:p w14:paraId="377C566F" w14:textId="2E8FF244" w:rsidR="00B3088D" w:rsidRPr="00B3088D" w:rsidRDefault="00B3088D" w:rsidP="007C24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nswer :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1 000</w:t>
            </w:r>
            <w:r w:rsidR="00063EFA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1010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2</w:t>
            </w:r>
          </w:p>
        </w:tc>
        <w:tc>
          <w:tcPr>
            <w:tcW w:w="4510" w:type="dxa"/>
          </w:tcPr>
          <w:p w14:paraId="534D8245" w14:textId="77777777" w:rsidR="00E60710" w:rsidRDefault="00E60710" w:rsidP="007C24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9 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Convert 312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octal.</w:t>
            </w:r>
          </w:p>
          <w:p w14:paraId="275B7F16" w14:textId="648D703E" w:rsidR="00B3088D" w:rsidRPr="00B3088D" w:rsidRDefault="00B3088D" w:rsidP="007C24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Answer : 470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8</w:t>
            </w:r>
          </w:p>
        </w:tc>
      </w:tr>
      <w:tr w:rsidR="007253FB" w14:paraId="56209EA5" w14:textId="77777777" w:rsidTr="007253FB">
        <w:tc>
          <w:tcPr>
            <w:tcW w:w="4509" w:type="dxa"/>
            <w:shd w:val="clear" w:color="auto" w:fill="FFF2CC" w:themeFill="accent4" w:themeFillTint="33"/>
          </w:tcPr>
          <w:p w14:paraId="2C9039C7" w14:textId="77777777" w:rsidR="007253FB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266 / 2 = 133 … 0</w:t>
            </w:r>
          </w:p>
          <w:p w14:paraId="4B699287" w14:textId="77777777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33 / 2 = 66 … 1</w:t>
            </w:r>
          </w:p>
          <w:p w14:paraId="7A8CFC59" w14:textId="77777777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66 / 2 = 33 … 0</w:t>
            </w:r>
          </w:p>
          <w:p w14:paraId="33FEE0C0" w14:textId="5BD92FE4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33 / 2 = 16 … 1</w:t>
            </w:r>
          </w:p>
          <w:p w14:paraId="366F88D5" w14:textId="77777777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6 / 2 = 8 … 0</w:t>
            </w:r>
          </w:p>
          <w:p w14:paraId="1C47FCA4" w14:textId="77777777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8 / 2 = 4 … 0</w:t>
            </w:r>
          </w:p>
          <w:p w14:paraId="6AD2749C" w14:textId="77777777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4 / 2 = 2 … 0</w:t>
            </w:r>
          </w:p>
          <w:p w14:paraId="7AB662D6" w14:textId="77777777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2 / 2 = 1 … 0</w:t>
            </w:r>
          </w:p>
          <w:p w14:paraId="72787A94" w14:textId="41FA9E88" w:rsidR="00C5006C" w:rsidRDefault="00C5006C" w:rsidP="00E60710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4510" w:type="dxa"/>
            <w:shd w:val="clear" w:color="auto" w:fill="FFF2CC" w:themeFill="accent4" w:themeFillTint="33"/>
          </w:tcPr>
          <w:p w14:paraId="205E72DE" w14:textId="77777777" w:rsidR="007253FB" w:rsidRDefault="00C5006C" w:rsidP="00E60710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312 = 256 + 32 + 16 + 8</w:t>
            </w:r>
          </w:p>
          <w:p w14:paraId="0126681C" w14:textId="09B9D218" w:rsidR="00C5006C" w:rsidRDefault="00C5006C" w:rsidP="00E60710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= 2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 xml:space="preserve">8 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+ 2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 xml:space="preserve">5 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+ 2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4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+ 2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3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</w:t>
            </w:r>
          </w:p>
          <w:p w14:paraId="3BFAD9F8" w14:textId="7A7F3C1D" w:rsidR="00C5006C" w:rsidRDefault="00C5006C" w:rsidP="00E60710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= 100 111 000</w:t>
            </w:r>
          </w:p>
          <w:p w14:paraId="45A49623" w14:textId="3C3988A6" w:rsidR="00C5006C" w:rsidRPr="00C5006C" w:rsidRDefault="00C5006C" w:rsidP="00E60710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= 4 7 0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</w:tc>
      </w:tr>
    </w:tbl>
    <w:p w14:paraId="336C38A4" w14:textId="59C5A9D8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E60710" w14:paraId="711F18B9" w14:textId="77777777" w:rsidTr="00B94E09">
        <w:tc>
          <w:tcPr>
            <w:tcW w:w="4509" w:type="dxa"/>
          </w:tcPr>
          <w:p w14:paraId="0FCF40A0" w14:textId="77FBDA5D" w:rsidR="00E60710" w:rsidRPr="00B3088D" w:rsidRDefault="00E60710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lastRenderedPageBreak/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10 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Convert 451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hexadecimal.</w:t>
            </w:r>
            <w:r w:rsidR="00B3088D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swer : 1C3</w:t>
            </w:r>
            <w:r w:rsidR="00B3088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6</w:t>
            </w:r>
          </w:p>
        </w:tc>
        <w:tc>
          <w:tcPr>
            <w:tcW w:w="4510" w:type="dxa"/>
          </w:tcPr>
          <w:p w14:paraId="1A776309" w14:textId="5DDFDED0" w:rsidR="00E60710" w:rsidRPr="00B3088D" w:rsidRDefault="00E60710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11 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 xml:space="preserve">Convert </w:t>
            </w:r>
            <w:r w:rsidRPr="00E60710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00110101</w:t>
            </w:r>
            <w:r w:rsidRPr="00E60710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decimal.</w:t>
            </w:r>
            <w:r w:rsidR="00B3088D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swer : 53</w:t>
            </w:r>
            <w:r w:rsidR="00B3088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</w:p>
        </w:tc>
      </w:tr>
      <w:tr w:rsidR="00E60710" w:rsidRPr="00E64AD4" w14:paraId="1F167F1D" w14:textId="77777777" w:rsidTr="007F4B26">
        <w:tc>
          <w:tcPr>
            <w:tcW w:w="4509" w:type="dxa"/>
            <w:shd w:val="clear" w:color="auto" w:fill="FFF2CC" w:themeFill="accent4" w:themeFillTint="33"/>
          </w:tcPr>
          <w:p w14:paraId="4C8508F6" w14:textId="12B58652" w:rsidR="00E60710" w:rsidRDefault="00C5006C" w:rsidP="00DA5A76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451 = 256 + 128 + 64 + 2 + 1</w:t>
            </w:r>
          </w:p>
          <w:p w14:paraId="133BEFA9" w14:textId="6DAEFF81" w:rsidR="00C5006C" w:rsidRDefault="00C5006C" w:rsidP="00DA5A76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1 1100 0011</w:t>
            </w:r>
          </w:p>
          <w:p w14:paraId="79A4FE69" w14:textId="48D79B11" w:rsidR="00C5006C" w:rsidRPr="00C5006C" w:rsidRDefault="00C5006C" w:rsidP="00DA5A76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1 C 3</w:t>
            </w:r>
            <w:r>
              <w:rPr>
                <w:rFonts w:ascii="Calibri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</w:p>
        </w:tc>
        <w:tc>
          <w:tcPr>
            <w:tcW w:w="4510" w:type="dxa"/>
            <w:shd w:val="clear" w:color="auto" w:fill="FFF2CC" w:themeFill="accent4" w:themeFillTint="33"/>
          </w:tcPr>
          <w:p w14:paraId="510099BB" w14:textId="0BBE9959" w:rsidR="00E60710" w:rsidRPr="00063EFA" w:rsidRDefault="00063EFA" w:rsidP="00DA5A76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 + 4 + 16 + 32 = 53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</w:p>
        </w:tc>
      </w:tr>
    </w:tbl>
    <w:p w14:paraId="4F30B407" w14:textId="3D174FC1" w:rsidR="007C240E" w:rsidRDefault="007C240E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C874A2" w14:paraId="5C924321" w14:textId="77777777" w:rsidTr="00755471">
        <w:tc>
          <w:tcPr>
            <w:tcW w:w="4509" w:type="dxa"/>
          </w:tcPr>
          <w:p w14:paraId="22048EC3" w14:textId="77777777" w:rsidR="00C874A2" w:rsidRDefault="00C874A2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12 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Convert 2517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8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decimal.</w:t>
            </w:r>
          </w:p>
          <w:p w14:paraId="613A81E9" w14:textId="23E10C8A" w:rsidR="00B3088D" w:rsidRPr="00B3088D" w:rsidRDefault="00B3088D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A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nswer : 1359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</w:p>
        </w:tc>
        <w:tc>
          <w:tcPr>
            <w:tcW w:w="4510" w:type="dxa"/>
          </w:tcPr>
          <w:p w14:paraId="3369369E" w14:textId="77777777" w:rsidR="00C874A2" w:rsidRDefault="00C874A2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13 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Convert B93A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6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decimal.</w:t>
            </w:r>
          </w:p>
          <w:p w14:paraId="1C96B45E" w14:textId="1856EFCF" w:rsidR="00B3088D" w:rsidRPr="00B3088D" w:rsidRDefault="00B3088D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A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nswer : 47418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</w:p>
        </w:tc>
      </w:tr>
      <w:tr w:rsidR="00C874A2" w:rsidRPr="00E64AD4" w14:paraId="77847FEA" w14:textId="77777777" w:rsidTr="00755471">
        <w:tc>
          <w:tcPr>
            <w:tcW w:w="4509" w:type="dxa"/>
            <w:shd w:val="clear" w:color="auto" w:fill="FFF2CC" w:themeFill="accent4" w:themeFillTint="33"/>
          </w:tcPr>
          <w:p w14:paraId="261B09EC" w14:textId="0DBD901C" w:rsidR="00C874A2" w:rsidRPr="00E64AD4" w:rsidRDefault="00063EFA" w:rsidP="00C874A2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  <w:t>7 + 8 + 64*5 + 512*2 = 1359</w:t>
            </w:r>
          </w:p>
        </w:tc>
        <w:tc>
          <w:tcPr>
            <w:tcW w:w="4510" w:type="dxa"/>
            <w:shd w:val="clear" w:color="auto" w:fill="FFF2CC" w:themeFill="accent4" w:themeFillTint="33"/>
          </w:tcPr>
          <w:p w14:paraId="24980856" w14:textId="6A053105" w:rsidR="00C874A2" w:rsidRPr="00E64AD4" w:rsidRDefault="00C874A2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7933E5AB" w14:textId="2D1C18F5" w:rsidR="00332EC5" w:rsidRDefault="00332EC5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874A2" w14:paraId="1925BDB3" w14:textId="77777777" w:rsidTr="00755471">
        <w:tc>
          <w:tcPr>
            <w:tcW w:w="9019" w:type="dxa"/>
          </w:tcPr>
          <w:p w14:paraId="3AEFB5FF" w14:textId="2C36B70B" w:rsidR="00C874A2" w:rsidRPr="00B3088D" w:rsidRDefault="00C874A2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1</w:t>
            </w:r>
            <w:r w:rsid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4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  <w:t>Convert 316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7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to decimal.</w:t>
            </w:r>
            <w:r w:rsidR="00B3088D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swer : 160</w:t>
            </w:r>
            <w:r w:rsidR="00B3088D"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</w:p>
        </w:tc>
      </w:tr>
      <w:tr w:rsidR="00C874A2" w14:paraId="79B37461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1CAB7BA7" w14:textId="21900EAE" w:rsidR="00C874A2" w:rsidRPr="00E64AD4" w:rsidRDefault="00063EFA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3 * 7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perscript"/>
                <w:lang w:eastAsia="zh-TW"/>
              </w:rPr>
              <w:t>2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+ 1 * 7 + 6 * 1 = 160</w:t>
            </w:r>
          </w:p>
        </w:tc>
      </w:tr>
    </w:tbl>
    <w:p w14:paraId="081AE310" w14:textId="77777777" w:rsidR="003C0838" w:rsidRDefault="003C0838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C0838" w14:paraId="428426F7" w14:textId="77777777" w:rsidTr="00755471">
        <w:tc>
          <w:tcPr>
            <w:tcW w:w="9019" w:type="dxa"/>
          </w:tcPr>
          <w:p w14:paraId="0A859A7B" w14:textId="77777777" w:rsidR="003C0838" w:rsidRPr="00827B48" w:rsidRDefault="003C0838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15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How many bits does it require to represent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643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a </w:t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positive binary form?</w:t>
            </w:r>
          </w:p>
        </w:tc>
      </w:tr>
      <w:tr w:rsidR="003C0838" w14:paraId="090B78A0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62D7BA1B" w14:textId="18AA37C3" w:rsidR="003C0838" w:rsidRPr="003C0838" w:rsidRDefault="00063EFA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512 &lt; 643 &lt; 1024 -&gt; so 10 bits is required</w:t>
            </w:r>
          </w:p>
        </w:tc>
      </w:tr>
    </w:tbl>
    <w:p w14:paraId="03986CCB" w14:textId="77777777" w:rsidR="003C0838" w:rsidRDefault="003C0838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C0838" w14:paraId="3AA2BF32" w14:textId="77777777" w:rsidTr="00755471">
        <w:tc>
          <w:tcPr>
            <w:tcW w:w="9019" w:type="dxa"/>
          </w:tcPr>
          <w:p w14:paraId="5A990006" w14:textId="32AFF214" w:rsidR="003C0838" w:rsidRPr="00827B48" w:rsidRDefault="003C0838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16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How many bits does it require to represent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643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8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in a positive binary form?</w:t>
            </w:r>
          </w:p>
        </w:tc>
      </w:tr>
      <w:tr w:rsidR="003C0838" w14:paraId="27157501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108DB2EA" w14:textId="1DDF7EAA" w:rsidR="003C0838" w:rsidRPr="003C0838" w:rsidRDefault="00063EFA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9</w:t>
            </w:r>
          </w:p>
        </w:tc>
      </w:tr>
    </w:tbl>
    <w:p w14:paraId="22C861AF" w14:textId="77777777" w:rsidR="003C0838" w:rsidRDefault="003C0838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C0838" w14:paraId="61E111E3" w14:textId="77777777" w:rsidTr="00755471">
        <w:tc>
          <w:tcPr>
            <w:tcW w:w="9019" w:type="dxa"/>
          </w:tcPr>
          <w:p w14:paraId="7C584878" w14:textId="59D48063" w:rsidR="003C0838" w:rsidRPr="00827B48" w:rsidRDefault="003C0838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17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How many bits does it require to represent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643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6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3C083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in a positive binary form?</w:t>
            </w:r>
          </w:p>
        </w:tc>
      </w:tr>
      <w:tr w:rsidR="003C0838" w14:paraId="247E682E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127819B1" w14:textId="5CA00D3D" w:rsidR="003C0838" w:rsidRPr="00E35FF8" w:rsidRDefault="00C02CD9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1</w:t>
            </w:r>
          </w:p>
        </w:tc>
      </w:tr>
    </w:tbl>
    <w:p w14:paraId="3A3E0359" w14:textId="0389EFD3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35FF8" w14:paraId="1608BB62" w14:textId="77777777" w:rsidTr="00755471">
        <w:tc>
          <w:tcPr>
            <w:tcW w:w="9019" w:type="dxa"/>
          </w:tcPr>
          <w:p w14:paraId="78134346" w14:textId="1F3671FE" w:rsidR="00E35FF8" w:rsidRPr="00827B48" w:rsidRDefault="00E35FF8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18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Evaluat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23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8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+ 23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d show the answer in binary form.</w:t>
            </w:r>
          </w:p>
        </w:tc>
      </w:tr>
      <w:tr w:rsidR="00E35FF8" w14:paraId="4BF174A8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750F6BC1" w14:textId="77777777" w:rsidR="00E35FF8" w:rsidRDefault="00C02CD9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23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 xml:space="preserve">8 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= 2*8 + 3 = 19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0</w:t>
            </w:r>
          </w:p>
          <w:p w14:paraId="1475D77C" w14:textId="77777777" w:rsidR="00C02CD9" w:rsidRDefault="00C02CD9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9 + 23 = 42</w:t>
            </w:r>
          </w:p>
          <w:p w14:paraId="68096841" w14:textId="49B67CAA" w:rsidR="00C02CD9" w:rsidRPr="00C02CD9" w:rsidRDefault="00C02CD9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42 = 32 + 8 + </w:t>
            </w:r>
            <w:proofErr w:type="gramStart"/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2  =</w:t>
            </w:r>
            <w:proofErr w:type="gramEnd"/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101010</w:t>
            </w:r>
          </w:p>
        </w:tc>
      </w:tr>
    </w:tbl>
    <w:p w14:paraId="0007A3EF" w14:textId="35A062E3" w:rsidR="00E824BA" w:rsidRDefault="00E824BA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35FF8" w14:paraId="17A2F53D" w14:textId="77777777" w:rsidTr="00755471">
        <w:tc>
          <w:tcPr>
            <w:tcW w:w="9019" w:type="dxa"/>
          </w:tcPr>
          <w:p w14:paraId="10012988" w14:textId="1EBB58A8" w:rsidR="00E35FF8" w:rsidRPr="00827B48" w:rsidRDefault="00E35FF8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19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Evaluat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10110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6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+ 11011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8</w:t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d show the answer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hexadecimal</w:t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form.</w:t>
            </w:r>
          </w:p>
        </w:tc>
      </w:tr>
      <w:tr w:rsidR="00E35FF8" w14:paraId="41381554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4364A32A" w14:textId="77777777" w:rsidR="00332EC5" w:rsidRDefault="00C02CD9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1011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 = 001 001 000 001 001 = 0001 0010 0000 1001 = 1209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</w:p>
          <w:p w14:paraId="605F4071" w14:textId="552B1EAD" w:rsidR="00C02CD9" w:rsidRPr="00517988" w:rsidRDefault="00517988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0110 + 1209 = 11319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16</w:t>
            </w:r>
          </w:p>
        </w:tc>
      </w:tr>
    </w:tbl>
    <w:p w14:paraId="64FE6F4F" w14:textId="5B230532" w:rsidR="00E35FF8" w:rsidRDefault="00E35FF8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32EC5" w14:paraId="258ABDF6" w14:textId="77777777" w:rsidTr="00755471">
        <w:tc>
          <w:tcPr>
            <w:tcW w:w="9019" w:type="dxa"/>
          </w:tcPr>
          <w:p w14:paraId="1BE46F33" w14:textId="71A64535" w:rsidR="00332EC5" w:rsidRPr="00827B48" w:rsidRDefault="00332EC5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20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Evaluat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CE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6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+ 102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10</w:t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d show the answer in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octal</w:t>
            </w:r>
            <w:r w:rsidRPr="00E35FF8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form.</w:t>
            </w:r>
          </w:p>
        </w:tc>
      </w:tr>
      <w:tr w:rsidR="00332EC5" w14:paraId="27B99DEC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21EA6674" w14:textId="77777777" w:rsidR="00332EC5" w:rsidRDefault="00517988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010 1100 1110 = 101 011 001 110 = 5316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  <w:p w14:paraId="4D8CC2A0" w14:textId="77777777" w:rsidR="00517988" w:rsidRDefault="00517988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02 = 1100110 = 146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  <w:p w14:paraId="464A33FF" w14:textId="48BB6BCE" w:rsidR="00517988" w:rsidRPr="00517988" w:rsidRDefault="00517988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5464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8</w:t>
            </w:r>
          </w:p>
        </w:tc>
      </w:tr>
    </w:tbl>
    <w:p w14:paraId="698B3105" w14:textId="6E35C59B" w:rsidR="00332EC5" w:rsidRDefault="00332EC5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32EC5" w14:paraId="3000BFE6" w14:textId="77777777" w:rsidTr="00755471">
        <w:tc>
          <w:tcPr>
            <w:tcW w:w="9019" w:type="dxa"/>
          </w:tcPr>
          <w:p w14:paraId="677FE1A7" w14:textId="3EC4097A" w:rsidR="00332EC5" w:rsidRPr="00827B48" w:rsidRDefault="00332EC5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uestion 21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Pr="00332EC5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Evaluate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101101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x 101</w:t>
            </w:r>
            <w:r>
              <w:rPr>
                <w:rFonts w:ascii="Calibri" w:hAnsi="Calibri" w:cs="Calibri"/>
                <w:color w:val="000000"/>
                <w:sz w:val="22"/>
                <w:szCs w:val="22"/>
                <w:vertAlign w:val="subscript"/>
                <w:lang w:eastAsia="zh-TW"/>
              </w:rPr>
              <w:t>2</w:t>
            </w:r>
            <w:r w:rsidRPr="00332EC5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and show the answer in the binary form.</w:t>
            </w:r>
          </w:p>
        </w:tc>
      </w:tr>
      <w:tr w:rsidR="00332EC5" w14:paraId="13D65A34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38807C48" w14:textId="4694E3A9" w:rsidR="00332EC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Addition:</w:t>
            </w:r>
          </w:p>
          <w:p w14:paraId="4BBA567D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01101 = 32 + 8 + 4 + 1 = 45</w:t>
            </w:r>
          </w:p>
          <w:p w14:paraId="18A1D7FE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 xml:space="preserve">45 x 5 = 225 </w:t>
            </w:r>
          </w:p>
          <w:p w14:paraId="174794E0" w14:textId="30272566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225 / 2 = 162 … 1</w:t>
            </w:r>
          </w:p>
          <w:p w14:paraId="31EF85F3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62 / 2 = 81 … 0</w:t>
            </w:r>
          </w:p>
          <w:p w14:paraId="6A5F02E5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81 / 2 = 40 … 1</w:t>
            </w:r>
          </w:p>
          <w:p w14:paraId="215C1722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40 / 2 = 20 … 0</w:t>
            </w:r>
          </w:p>
          <w:p w14:paraId="36B490E7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20 / 2 = 10 … 0</w:t>
            </w:r>
          </w:p>
          <w:p w14:paraId="546FC8B8" w14:textId="7BDCADC0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0 / 2 = 5 … 0</w:t>
            </w:r>
          </w:p>
          <w:p w14:paraId="38200157" w14:textId="73A934CB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5 / 2 = 2 ... 1</w:t>
            </w:r>
          </w:p>
          <w:p w14:paraId="0BF11696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2 / 2 = 1 … 0</w:t>
            </w:r>
          </w:p>
          <w:p w14:paraId="4AA0DB6A" w14:textId="77777777" w:rsid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</w:t>
            </w:r>
          </w:p>
          <w:p w14:paraId="1537AC36" w14:textId="51374D24" w:rsidR="00021A05" w:rsidRPr="00021A05" w:rsidRDefault="00021A05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101000101</w:t>
            </w:r>
            <w: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vertAlign w:val="subscript"/>
                <w:lang w:eastAsia="zh-TW"/>
              </w:rPr>
              <w:t>2</w:t>
            </w:r>
          </w:p>
        </w:tc>
      </w:tr>
    </w:tbl>
    <w:p w14:paraId="6041AEC3" w14:textId="51973093" w:rsidR="00201B13" w:rsidRPr="00021A05" w:rsidRDefault="00201B13" w:rsidP="00201B13">
      <w:pPr>
        <w:rPr>
          <w:rFonts w:ascii="Calibri" w:hAnsi="Calibri" w:cs="Calibri"/>
          <w:i/>
          <w:iCs/>
          <w:color w:val="000000"/>
          <w:sz w:val="22"/>
          <w:szCs w:val="22"/>
          <w:lang w:eastAsia="zh-TW"/>
        </w:rPr>
      </w:pPr>
      <w:r w:rsidRPr="00201B13">
        <w:rPr>
          <w:rFonts w:ascii="Calibri" w:hAnsi="Calibri" w:cs="Calibri"/>
          <w:i/>
          <w:iCs/>
          <w:color w:val="000000"/>
          <w:sz w:val="22"/>
          <w:szCs w:val="22"/>
          <w:lang w:eastAsia="zh-TW"/>
        </w:rPr>
        <w:br w:type="page"/>
      </w: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lastRenderedPageBreak/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ection</w:t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 </w:t>
      </w:r>
      <w:proofErr w:type="gramStart"/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3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 :</w:t>
      </w:r>
      <w:proofErr w:type="gramEnd"/>
      <w:r w:rsidR="006E7486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 Discussion</w:t>
      </w:r>
    </w:p>
    <w:p w14:paraId="623F82D0" w14:textId="06AA2E81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49C6C768" w14:textId="6E68261D" w:rsidR="00201B13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C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onsider how to be a wise PC hardware buyer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2835"/>
        <w:gridCol w:w="993"/>
        <w:gridCol w:w="5201"/>
      </w:tblGrid>
      <w:tr w:rsidR="00BF6237" w14:paraId="299737A9" w14:textId="77777777" w:rsidTr="00BF6237">
        <w:trPr>
          <w:trHeight w:val="103"/>
        </w:trPr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1B5CFF1D" w14:textId="77777777" w:rsidR="00BF6237" w:rsidRDefault="00BF6237" w:rsidP="00755471">
            <w:pPr>
              <w:pStyle w:val="Text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Hardwar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59B3BC6C" w14:textId="77777777" w:rsidR="00BF6237" w:rsidRDefault="00BF6237" w:rsidP="00755471">
            <w:pPr>
              <w:pStyle w:val="Text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Price</w:t>
            </w:r>
          </w:p>
        </w:tc>
        <w:tc>
          <w:tcPr>
            <w:tcW w:w="5201" w:type="dxa"/>
            <w:tcBorders>
              <w:top w:val="single" w:sz="4" w:space="0" w:color="auto"/>
              <w:bottom w:val="single" w:sz="4" w:space="0" w:color="auto"/>
            </w:tcBorders>
          </w:tcPr>
          <w:p w14:paraId="5F50609C" w14:textId="77777777" w:rsidR="00BF6237" w:rsidRDefault="00BF6237" w:rsidP="00755471">
            <w:pPr>
              <w:pStyle w:val="Text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Time to process 1 Kbyte data</w:t>
            </w:r>
          </w:p>
        </w:tc>
      </w:tr>
      <w:tr w:rsidR="00BF6237" w14:paraId="4CA2EB43" w14:textId="77777777" w:rsidTr="00BF6237">
        <w:tc>
          <w:tcPr>
            <w:tcW w:w="2835" w:type="dxa"/>
            <w:tcBorders>
              <w:top w:val="single" w:sz="4" w:space="0" w:color="auto"/>
            </w:tcBorders>
          </w:tcPr>
          <w:p w14:paraId="293F12F5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Core 2 Duo E8200 (2.66GHz)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14:paraId="73C6FC32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$1260</w:t>
            </w:r>
          </w:p>
        </w:tc>
        <w:tc>
          <w:tcPr>
            <w:tcW w:w="5201" w:type="dxa"/>
            <w:tcBorders>
              <w:top w:val="single" w:sz="4" w:space="0" w:color="auto"/>
            </w:tcBorders>
          </w:tcPr>
          <w:p w14:paraId="33C5F709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0.019 microseconds (assuming 10 operations per Kbyte)</w:t>
            </w:r>
          </w:p>
        </w:tc>
      </w:tr>
      <w:tr w:rsidR="00BF6237" w14:paraId="34C5FF89" w14:textId="77777777" w:rsidTr="00BF6237">
        <w:tc>
          <w:tcPr>
            <w:tcW w:w="2835" w:type="dxa"/>
          </w:tcPr>
          <w:p w14:paraId="21283EC3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Core 2 Duo E8400 (3 GHz)</w:t>
            </w:r>
          </w:p>
        </w:tc>
        <w:tc>
          <w:tcPr>
            <w:tcW w:w="993" w:type="dxa"/>
          </w:tcPr>
          <w:p w14:paraId="1FFC7504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$1310</w:t>
            </w:r>
          </w:p>
        </w:tc>
        <w:tc>
          <w:tcPr>
            <w:tcW w:w="5201" w:type="dxa"/>
          </w:tcPr>
          <w:p w14:paraId="3321DA71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0.017 microseconds (assuming 10 operations per Kbyte)</w:t>
            </w:r>
          </w:p>
        </w:tc>
      </w:tr>
      <w:tr w:rsidR="00BF6237" w14:paraId="275C07B8" w14:textId="77777777" w:rsidTr="00BF6237">
        <w:tc>
          <w:tcPr>
            <w:tcW w:w="2835" w:type="dxa"/>
          </w:tcPr>
          <w:p w14:paraId="2AE9067C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DDR3 1375 (PC3-11000)</w:t>
            </w:r>
          </w:p>
        </w:tc>
        <w:tc>
          <w:tcPr>
            <w:tcW w:w="993" w:type="dxa"/>
          </w:tcPr>
          <w:p w14:paraId="48AA831C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$1450</w:t>
            </w:r>
          </w:p>
        </w:tc>
        <w:tc>
          <w:tcPr>
            <w:tcW w:w="5201" w:type="dxa"/>
          </w:tcPr>
          <w:p w14:paraId="5074AEA0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18 microseconds (~0.000018 seconds)</w:t>
            </w:r>
          </w:p>
        </w:tc>
      </w:tr>
      <w:tr w:rsidR="00BF6237" w14:paraId="66019547" w14:textId="77777777" w:rsidTr="00BF6237">
        <w:tc>
          <w:tcPr>
            <w:tcW w:w="2835" w:type="dxa"/>
          </w:tcPr>
          <w:p w14:paraId="10A0DE49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DDR3 1800 (PC3-14400)</w:t>
            </w:r>
          </w:p>
        </w:tc>
        <w:tc>
          <w:tcPr>
            <w:tcW w:w="993" w:type="dxa"/>
          </w:tcPr>
          <w:p w14:paraId="067C5217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$1650</w:t>
            </w:r>
          </w:p>
        </w:tc>
        <w:tc>
          <w:tcPr>
            <w:tcW w:w="5201" w:type="dxa"/>
          </w:tcPr>
          <w:p w14:paraId="6A65FF57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14 microseconds (~0.000014 seconds)</w:t>
            </w:r>
          </w:p>
        </w:tc>
      </w:tr>
      <w:tr w:rsidR="00BF6237" w14:paraId="5C5182D4" w14:textId="77777777" w:rsidTr="00BF6237">
        <w:tc>
          <w:tcPr>
            <w:tcW w:w="2835" w:type="dxa"/>
          </w:tcPr>
          <w:p w14:paraId="65C8BB7A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500GB 7200 RPM (Brand 1)</w:t>
            </w:r>
          </w:p>
        </w:tc>
        <w:tc>
          <w:tcPr>
            <w:tcW w:w="993" w:type="dxa"/>
          </w:tcPr>
          <w:p w14:paraId="60CD2CBB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$570</w:t>
            </w:r>
          </w:p>
        </w:tc>
        <w:tc>
          <w:tcPr>
            <w:tcW w:w="5201" w:type="dxa"/>
          </w:tcPr>
          <w:p w14:paraId="3A39F3FA" w14:textId="77777777" w:rsidR="00BF6237" w:rsidRDefault="00BF6237" w:rsidP="00755471">
            <w:pPr>
              <w:pStyle w:val="Text"/>
              <w:rPr>
                <w:b/>
                <w:sz w:val="20"/>
              </w:rPr>
            </w:pPr>
            <w:r>
              <w:rPr>
                <w:b/>
                <w:sz w:val="20"/>
              </w:rPr>
              <w:t>30 milliseconds (~0.030 seconds)</w:t>
            </w:r>
          </w:p>
        </w:tc>
      </w:tr>
      <w:tr w:rsidR="00BF6237" w14:paraId="41EC3E17" w14:textId="77777777" w:rsidTr="00BF6237">
        <w:tc>
          <w:tcPr>
            <w:tcW w:w="2835" w:type="dxa"/>
          </w:tcPr>
          <w:p w14:paraId="3E14E405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500GB 7200 RPM (Brand 2)</w:t>
            </w:r>
          </w:p>
        </w:tc>
        <w:tc>
          <w:tcPr>
            <w:tcW w:w="993" w:type="dxa"/>
          </w:tcPr>
          <w:p w14:paraId="427C67F6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$615</w:t>
            </w:r>
          </w:p>
        </w:tc>
        <w:tc>
          <w:tcPr>
            <w:tcW w:w="5201" w:type="dxa"/>
          </w:tcPr>
          <w:p w14:paraId="39AD2188" w14:textId="77777777" w:rsidR="00BF6237" w:rsidRDefault="00BF6237" w:rsidP="00755471">
            <w:pPr>
              <w:pStyle w:val="Text"/>
              <w:rPr>
                <w:sz w:val="20"/>
              </w:rPr>
            </w:pPr>
            <w:r>
              <w:rPr>
                <w:sz w:val="20"/>
              </w:rPr>
              <w:t>27 milliseconds (~0.027 seconds)</w:t>
            </w:r>
          </w:p>
        </w:tc>
      </w:tr>
    </w:tbl>
    <w:p w14:paraId="2CB448E3" w14:textId="77777777" w:rsidR="00BF6237" w:rsidRDefault="00BF6237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201B13" w14:paraId="533829E3" w14:textId="77777777" w:rsidTr="00755471">
        <w:tc>
          <w:tcPr>
            <w:tcW w:w="9019" w:type="dxa"/>
          </w:tcPr>
          <w:p w14:paraId="3C98F693" w14:textId="23EB3207" w:rsidR="00201B13" w:rsidRPr="00827B48" w:rsidRDefault="00201B13" w:rsidP="0075547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40" w:hanging="1440"/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color w:val="000000"/>
                <w:sz w:val="22"/>
                <w:szCs w:val="22"/>
                <w:lang w:eastAsia="zh-TW"/>
              </w:rPr>
              <w:t>Q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uestion 2</w:t>
            </w:r>
            <w:r w:rsidR="00BF6237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: 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ab/>
            </w:r>
            <w:r w:rsidR="00BF6237" w:rsidRPr="00BF6237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Currently the configuration you are considering includes components in bold as below.  </w:t>
            </w:r>
            <w:proofErr w:type="gramStart"/>
            <w:r w:rsidR="00BF6237" w:rsidRPr="00BF6237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>Assuming that</w:t>
            </w:r>
            <w:proofErr w:type="gramEnd"/>
            <w:r w:rsidR="00BF6237" w:rsidRPr="00BF6237">
              <w:rPr>
                <w:rFonts w:ascii="Calibri" w:hAnsi="Calibri" w:cs="Calibri"/>
                <w:color w:val="000000"/>
                <w:sz w:val="22"/>
                <w:szCs w:val="22"/>
                <w:lang w:eastAsia="zh-TW"/>
              </w:rPr>
              <w:t xml:space="preserve"> when you use the computer, it spends about 1% of the time doing disk I/O transfer, think whether upgrading the CPU, the memory, or the hard disk is a smarter decision.</w:t>
            </w:r>
          </w:p>
        </w:tc>
      </w:tr>
      <w:tr w:rsidR="00201B13" w14:paraId="572B8D11" w14:textId="77777777" w:rsidTr="00755471">
        <w:tc>
          <w:tcPr>
            <w:tcW w:w="9019" w:type="dxa"/>
            <w:shd w:val="clear" w:color="auto" w:fill="FFF2CC" w:themeFill="accent4" w:themeFillTint="33"/>
          </w:tcPr>
          <w:p w14:paraId="28621E27" w14:textId="39E7629E" w:rsidR="00C36691" w:rsidRPr="00BF6237" w:rsidRDefault="00C36691" w:rsidP="00755471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7626E5BD" w14:textId="77777777" w:rsidR="00201B13" w:rsidRPr="00E35FF8" w:rsidRDefault="00201B1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sectPr w:rsidR="00201B13" w:rsidRPr="00E35FF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C5006" w14:textId="77777777" w:rsidR="00183F96" w:rsidRDefault="00183F96" w:rsidP="00D844AD">
      <w:r>
        <w:separator/>
      </w:r>
    </w:p>
  </w:endnote>
  <w:endnote w:type="continuationSeparator" w:id="0">
    <w:p w14:paraId="1A7A5862" w14:textId="77777777" w:rsidR="00183F96" w:rsidRDefault="00183F96" w:rsidP="00D84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09128" w14:textId="77777777" w:rsidR="00183F96" w:rsidRDefault="00183F96" w:rsidP="00D844AD">
      <w:r>
        <w:separator/>
      </w:r>
    </w:p>
  </w:footnote>
  <w:footnote w:type="continuationSeparator" w:id="0">
    <w:p w14:paraId="0AC01CCE" w14:textId="77777777" w:rsidR="00183F96" w:rsidRDefault="00183F96" w:rsidP="00D84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01BD8"/>
    <w:multiLevelType w:val="hybridMultilevel"/>
    <w:tmpl w:val="DE3410CE"/>
    <w:lvl w:ilvl="0" w:tplc="FD2C0530">
      <w:start w:val="1"/>
      <w:numFmt w:val="decimal"/>
      <w:lvlText w:val="Step 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18B6876"/>
    <w:multiLevelType w:val="hybridMultilevel"/>
    <w:tmpl w:val="9F724D40"/>
    <w:lvl w:ilvl="0" w:tplc="FD2C0530">
      <w:start w:val="1"/>
      <w:numFmt w:val="decimal"/>
      <w:lvlText w:val="Step 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FAB3490"/>
    <w:multiLevelType w:val="hybridMultilevel"/>
    <w:tmpl w:val="4BC4083A"/>
    <w:lvl w:ilvl="0" w:tplc="61F4638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13D049B"/>
    <w:multiLevelType w:val="multilevel"/>
    <w:tmpl w:val="B280488C"/>
    <w:lvl w:ilvl="0">
      <w:start w:val="1"/>
      <w:numFmt w:val="decimal"/>
      <w:pStyle w:val="LSSB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E420D62"/>
    <w:multiLevelType w:val="hybridMultilevel"/>
    <w:tmpl w:val="DA6C0192"/>
    <w:lvl w:ilvl="0" w:tplc="EF5C2968">
      <w:start w:val="4"/>
      <w:numFmt w:val="bullet"/>
      <w:lvlText w:val=""/>
      <w:lvlJc w:val="left"/>
      <w:pPr>
        <w:ind w:left="180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5" w15:restartNumberingAfterBreak="0">
    <w:nsid w:val="564D08BA"/>
    <w:multiLevelType w:val="hybridMultilevel"/>
    <w:tmpl w:val="9CC83206"/>
    <w:lvl w:ilvl="0" w:tplc="FD2C0530">
      <w:start w:val="1"/>
      <w:numFmt w:val="decimal"/>
      <w:lvlText w:val="Step 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82C3C05"/>
    <w:multiLevelType w:val="hybridMultilevel"/>
    <w:tmpl w:val="51F0BD6E"/>
    <w:lvl w:ilvl="0" w:tplc="0C3498A4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7" w15:restartNumberingAfterBreak="0">
    <w:nsid w:val="732F26F2"/>
    <w:multiLevelType w:val="hybridMultilevel"/>
    <w:tmpl w:val="641639B8"/>
    <w:lvl w:ilvl="0" w:tplc="DFDC8D1E">
      <w:start w:val="4"/>
      <w:numFmt w:val="bullet"/>
      <w:lvlText w:val=""/>
      <w:lvlJc w:val="left"/>
      <w:pPr>
        <w:ind w:left="180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8" w15:restartNumberingAfterBreak="0">
    <w:nsid w:val="77833FC8"/>
    <w:multiLevelType w:val="hybridMultilevel"/>
    <w:tmpl w:val="9CC83206"/>
    <w:lvl w:ilvl="0" w:tplc="FD2C0530">
      <w:start w:val="1"/>
      <w:numFmt w:val="decimal"/>
      <w:lvlText w:val="Step 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CE51F0C"/>
    <w:multiLevelType w:val="hybridMultilevel"/>
    <w:tmpl w:val="9C10A5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6"/>
  </w:num>
  <w:num w:numId="5">
    <w:abstractNumId w:val="9"/>
  </w:num>
  <w:num w:numId="6">
    <w:abstractNumId w:val="2"/>
  </w:num>
  <w:num w:numId="7">
    <w:abstractNumId w:val="0"/>
  </w:num>
  <w:num w:numId="8">
    <w:abstractNumId w:val="8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EwNbe0NDEwszBX0lEKTi0uzszPAykwNKwFAL/l3XYtAAAA"/>
  </w:docVars>
  <w:rsids>
    <w:rsidRoot w:val="00230F2F"/>
    <w:rsid w:val="00021A05"/>
    <w:rsid w:val="00025DB3"/>
    <w:rsid w:val="00037F7A"/>
    <w:rsid w:val="000408FC"/>
    <w:rsid w:val="000448D3"/>
    <w:rsid w:val="000566B3"/>
    <w:rsid w:val="00063EFA"/>
    <w:rsid w:val="00066767"/>
    <w:rsid w:val="00094CD7"/>
    <w:rsid w:val="000D4D40"/>
    <w:rsid w:val="000D4FC4"/>
    <w:rsid w:val="000D52EE"/>
    <w:rsid w:val="000E3919"/>
    <w:rsid w:val="00152552"/>
    <w:rsid w:val="00183F96"/>
    <w:rsid w:val="00192263"/>
    <w:rsid w:val="001C3AF6"/>
    <w:rsid w:val="001C661B"/>
    <w:rsid w:val="001F302E"/>
    <w:rsid w:val="001F6E2C"/>
    <w:rsid w:val="00201B13"/>
    <w:rsid w:val="00210AE4"/>
    <w:rsid w:val="0021569A"/>
    <w:rsid w:val="00230F2F"/>
    <w:rsid w:val="00235CEA"/>
    <w:rsid w:val="00237D0F"/>
    <w:rsid w:val="00264753"/>
    <w:rsid w:val="002B4D27"/>
    <w:rsid w:val="002C2AEA"/>
    <w:rsid w:val="002C47C7"/>
    <w:rsid w:val="002D0817"/>
    <w:rsid w:val="002E2BB1"/>
    <w:rsid w:val="00317569"/>
    <w:rsid w:val="00332EC5"/>
    <w:rsid w:val="00391A81"/>
    <w:rsid w:val="00391E29"/>
    <w:rsid w:val="0039702D"/>
    <w:rsid w:val="003C0838"/>
    <w:rsid w:val="003C3F88"/>
    <w:rsid w:val="00410932"/>
    <w:rsid w:val="00417FEA"/>
    <w:rsid w:val="004279DB"/>
    <w:rsid w:val="00445377"/>
    <w:rsid w:val="0045583D"/>
    <w:rsid w:val="004C6465"/>
    <w:rsid w:val="004E1314"/>
    <w:rsid w:val="004E21AB"/>
    <w:rsid w:val="00511F84"/>
    <w:rsid w:val="00517988"/>
    <w:rsid w:val="00545F66"/>
    <w:rsid w:val="005F3823"/>
    <w:rsid w:val="005F69B0"/>
    <w:rsid w:val="006353D2"/>
    <w:rsid w:val="00645137"/>
    <w:rsid w:val="006A21F4"/>
    <w:rsid w:val="006A7C92"/>
    <w:rsid w:val="006C7DC7"/>
    <w:rsid w:val="006D2628"/>
    <w:rsid w:val="006E7486"/>
    <w:rsid w:val="007253FB"/>
    <w:rsid w:val="00725BA3"/>
    <w:rsid w:val="007461BC"/>
    <w:rsid w:val="007A1774"/>
    <w:rsid w:val="007C240E"/>
    <w:rsid w:val="007C7D83"/>
    <w:rsid w:val="007D3DD1"/>
    <w:rsid w:val="007E0EFA"/>
    <w:rsid w:val="00807C21"/>
    <w:rsid w:val="00812E74"/>
    <w:rsid w:val="008209F5"/>
    <w:rsid w:val="00827B48"/>
    <w:rsid w:val="00827C38"/>
    <w:rsid w:val="00836DAE"/>
    <w:rsid w:val="00861104"/>
    <w:rsid w:val="008A5AB3"/>
    <w:rsid w:val="008F196C"/>
    <w:rsid w:val="008F7147"/>
    <w:rsid w:val="00976AA6"/>
    <w:rsid w:val="009774EA"/>
    <w:rsid w:val="009A14BA"/>
    <w:rsid w:val="009B3678"/>
    <w:rsid w:val="009F14BA"/>
    <w:rsid w:val="009F42A6"/>
    <w:rsid w:val="00A4244F"/>
    <w:rsid w:val="00A56F63"/>
    <w:rsid w:val="00A57C3D"/>
    <w:rsid w:val="00A67632"/>
    <w:rsid w:val="00A67F24"/>
    <w:rsid w:val="00A73B89"/>
    <w:rsid w:val="00AD3402"/>
    <w:rsid w:val="00AE3B80"/>
    <w:rsid w:val="00AE5658"/>
    <w:rsid w:val="00AF4FDE"/>
    <w:rsid w:val="00B3088D"/>
    <w:rsid w:val="00B407F6"/>
    <w:rsid w:val="00B4424F"/>
    <w:rsid w:val="00B7721F"/>
    <w:rsid w:val="00BB03AE"/>
    <w:rsid w:val="00BD5BE4"/>
    <w:rsid w:val="00BD6D2F"/>
    <w:rsid w:val="00BF6237"/>
    <w:rsid w:val="00C02CD9"/>
    <w:rsid w:val="00C04F5B"/>
    <w:rsid w:val="00C36691"/>
    <w:rsid w:val="00C5006C"/>
    <w:rsid w:val="00C56E3E"/>
    <w:rsid w:val="00C835D2"/>
    <w:rsid w:val="00C874A2"/>
    <w:rsid w:val="00C94269"/>
    <w:rsid w:val="00C95457"/>
    <w:rsid w:val="00CB4C7E"/>
    <w:rsid w:val="00CE3CE0"/>
    <w:rsid w:val="00D03EFC"/>
    <w:rsid w:val="00D211E9"/>
    <w:rsid w:val="00D242B8"/>
    <w:rsid w:val="00D3237D"/>
    <w:rsid w:val="00D844AD"/>
    <w:rsid w:val="00DA5A76"/>
    <w:rsid w:val="00DB6E3A"/>
    <w:rsid w:val="00E163A8"/>
    <w:rsid w:val="00E17544"/>
    <w:rsid w:val="00E35FF8"/>
    <w:rsid w:val="00E60710"/>
    <w:rsid w:val="00E64AD4"/>
    <w:rsid w:val="00E72763"/>
    <w:rsid w:val="00E771B4"/>
    <w:rsid w:val="00E81BBD"/>
    <w:rsid w:val="00E824BA"/>
    <w:rsid w:val="00E82A86"/>
    <w:rsid w:val="00E90920"/>
    <w:rsid w:val="00EB52BA"/>
    <w:rsid w:val="00F37DF4"/>
    <w:rsid w:val="00F72A70"/>
    <w:rsid w:val="00F8716D"/>
    <w:rsid w:val="00FE0910"/>
    <w:rsid w:val="00FE0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7E4CAC"/>
  <w15:docId w15:val="{76A78AD1-033C-46A2-B4B4-DE36B831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352"/>
    <w:rPr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rsid w:val="00631352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3">
    <w:name w:val="Body Text 3"/>
    <w:basedOn w:val="Normal"/>
    <w:rsid w:val="00631352"/>
    <w:pPr>
      <w:autoSpaceDE w:val="0"/>
      <w:autoSpaceDN w:val="0"/>
      <w:adjustRightInd w:val="0"/>
    </w:pPr>
    <w:rPr>
      <w:b/>
      <w:bCs/>
      <w:szCs w:val="22"/>
    </w:rPr>
  </w:style>
  <w:style w:type="paragraph" w:styleId="BodyTextIndent">
    <w:name w:val="Body Text Indent"/>
    <w:basedOn w:val="Normal"/>
    <w:rsid w:val="00631352"/>
    <w:pPr>
      <w:spacing w:after="120"/>
      <w:ind w:left="283"/>
    </w:pPr>
  </w:style>
  <w:style w:type="paragraph" w:styleId="BodyTextIndent3">
    <w:name w:val="Body Text Indent 3"/>
    <w:basedOn w:val="Normal"/>
    <w:rsid w:val="00631352"/>
    <w:pPr>
      <w:spacing w:after="120"/>
      <w:ind w:left="283"/>
    </w:pPr>
    <w:rPr>
      <w:sz w:val="16"/>
      <w:szCs w:val="16"/>
    </w:rPr>
  </w:style>
  <w:style w:type="character" w:styleId="Hyperlink">
    <w:name w:val="Hyperlink"/>
    <w:rsid w:val="00323311"/>
    <w:rPr>
      <w:color w:val="0000FF"/>
      <w:u w:val="single"/>
    </w:rPr>
  </w:style>
  <w:style w:type="paragraph" w:customStyle="1" w:styleId="LSN">
    <w:name w:val="LSN"/>
    <w:aliases w:val="List sub numbered"/>
    <w:basedOn w:val="Normal"/>
    <w:rsid w:val="00F860C8"/>
    <w:pPr>
      <w:keepLines/>
      <w:tabs>
        <w:tab w:val="left" w:pos="851"/>
        <w:tab w:val="right" w:pos="6360"/>
        <w:tab w:val="right" w:pos="8280"/>
      </w:tabs>
      <w:spacing w:before="60" w:after="60"/>
      <w:ind w:left="851" w:right="992" w:hanging="425"/>
    </w:pPr>
    <w:rPr>
      <w:sz w:val="22"/>
      <w:szCs w:val="20"/>
      <w:lang w:val="en-GB"/>
    </w:rPr>
  </w:style>
  <w:style w:type="paragraph" w:customStyle="1" w:styleId="LSU">
    <w:name w:val="LSU"/>
    <w:aliases w:val="List sub unnumbered"/>
    <w:basedOn w:val="LSN"/>
    <w:rsid w:val="00F860C8"/>
    <w:pPr>
      <w:ind w:firstLine="0"/>
    </w:pPr>
  </w:style>
  <w:style w:type="paragraph" w:customStyle="1" w:styleId="LN">
    <w:name w:val="LN"/>
    <w:aliases w:val="list numbered"/>
    <w:basedOn w:val="Normal"/>
    <w:rsid w:val="00F860C8"/>
    <w:pPr>
      <w:keepLines/>
      <w:tabs>
        <w:tab w:val="left" w:pos="360"/>
        <w:tab w:val="right" w:pos="6360"/>
        <w:tab w:val="right" w:pos="8280"/>
      </w:tabs>
      <w:spacing w:before="60" w:after="60"/>
      <w:ind w:left="357" w:right="992" w:hanging="357"/>
    </w:pPr>
    <w:rPr>
      <w:sz w:val="22"/>
      <w:szCs w:val="20"/>
      <w:lang w:val="en-GB"/>
    </w:rPr>
  </w:style>
  <w:style w:type="paragraph" w:customStyle="1" w:styleId="LNSN">
    <w:name w:val="LNSN"/>
    <w:aliases w:val="List numbered sub numbered,Subsidiary Numbered"/>
    <w:basedOn w:val="Normal"/>
    <w:rsid w:val="00F860C8"/>
    <w:pPr>
      <w:keepLines/>
      <w:tabs>
        <w:tab w:val="left" w:pos="426"/>
        <w:tab w:val="right" w:pos="6360"/>
        <w:tab w:val="right" w:pos="8280"/>
      </w:tabs>
      <w:spacing w:before="60" w:after="60"/>
      <w:ind w:left="851" w:right="992" w:hanging="851"/>
    </w:pPr>
    <w:rPr>
      <w:sz w:val="22"/>
      <w:szCs w:val="20"/>
      <w:lang w:val="en-GB"/>
    </w:rPr>
  </w:style>
  <w:style w:type="paragraph" w:customStyle="1" w:styleId="LU">
    <w:name w:val="LU"/>
    <w:aliases w:val="list un-numbered"/>
    <w:basedOn w:val="Normal"/>
    <w:rsid w:val="00E2288B"/>
    <w:pPr>
      <w:keepLines/>
      <w:tabs>
        <w:tab w:val="left" w:pos="360"/>
        <w:tab w:val="right" w:pos="6360"/>
        <w:tab w:val="right" w:pos="8280"/>
      </w:tabs>
      <w:spacing w:before="60" w:after="60"/>
      <w:ind w:left="357" w:right="992"/>
    </w:pPr>
    <w:rPr>
      <w:sz w:val="22"/>
      <w:szCs w:val="20"/>
      <w:lang w:val="en-GB"/>
    </w:rPr>
  </w:style>
  <w:style w:type="paragraph" w:customStyle="1" w:styleId="LSSB">
    <w:name w:val="LSSB"/>
    <w:aliases w:val="List sub sub bulleted"/>
    <w:basedOn w:val="LSN"/>
    <w:rsid w:val="00E2288B"/>
    <w:pPr>
      <w:numPr>
        <w:numId w:val="1"/>
      </w:numPr>
      <w:tabs>
        <w:tab w:val="clear" w:pos="851"/>
        <w:tab w:val="num" w:pos="1276"/>
      </w:tabs>
      <w:ind w:left="1276" w:hanging="425"/>
    </w:pPr>
  </w:style>
  <w:style w:type="table" w:styleId="TableGrid">
    <w:name w:val="Table Grid"/>
    <w:basedOn w:val="TableNormal"/>
    <w:rsid w:val="00A809EE"/>
    <w:rPr>
      <w:rFonts w:eastAsia="PMingLi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486A0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86A03"/>
    <w:rPr>
      <w:rFonts w:eastAsia="Times New Roman"/>
      <w:sz w:val="24"/>
      <w:szCs w:val="24"/>
      <w:lang w:eastAsia="en-US"/>
    </w:rPr>
  </w:style>
  <w:style w:type="character" w:customStyle="1" w:styleId="1">
    <w:name w:val="未解析的提及1"/>
    <w:basedOn w:val="DefaultParagraphFont"/>
    <w:uiPriority w:val="99"/>
    <w:semiHidden/>
    <w:unhideWhenUsed/>
    <w:rsid w:val="000007E0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E771B4"/>
    <w:pPr>
      <w:ind w:leftChars="200" w:left="480"/>
    </w:pPr>
  </w:style>
  <w:style w:type="paragraph" w:customStyle="1" w:styleId="Text">
    <w:name w:val="Text"/>
    <w:rsid w:val="00BF6237"/>
    <w:pPr>
      <w:spacing w:before="120" w:line="240" w:lineRule="atLeast"/>
    </w:pPr>
    <w:rPr>
      <w:rFonts w:eastAsia="PMingLiU"/>
      <w:sz w:val="22"/>
      <w:szCs w:val="20"/>
      <w:lang w:val="en-AU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5CE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CEA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235CEA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AS8zWczxMAl6+JfDeparwZjO0A==">AMUW2mUtOxG8l6aQt6JZgyViwRsuwCruAYzbq31RZGJHB3Y8je1SQnMlwiK3RDcNdebgyhh+GgWj6KthOJoH3MHqqNK3UtCc1b1cWw2MglGzoQI9M/q93Crtnc1CijsSQR3tw9QNJC00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1324</Words>
  <Characters>755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Vanessa Ng;Tommy Kwok</dc:creator>
  <cp:lastModifiedBy>office</cp:lastModifiedBy>
  <cp:revision>3</cp:revision>
  <dcterms:created xsi:type="dcterms:W3CDTF">2021-09-26T14:10:00Z</dcterms:created>
  <dcterms:modified xsi:type="dcterms:W3CDTF">2021-09-30T08:55:00Z</dcterms:modified>
</cp:coreProperties>
</file>